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353E2" w14:textId="0E859CF7" w:rsidR="00766714" w:rsidRPr="001C4C70" w:rsidRDefault="00766714" w:rsidP="004E24FB">
      <w:pPr>
        <w:spacing w:after="120" w:line="240" w:lineRule="auto"/>
        <w:jc w:val="center"/>
        <w:rPr>
          <w:rFonts w:ascii="Arial" w:hAnsi="Arial" w:cs="Arial"/>
          <w:b/>
          <w:sz w:val="20"/>
          <w:szCs w:val="20"/>
          <w:lang w:val="uk-UA"/>
        </w:rPr>
      </w:pPr>
      <w:r w:rsidRPr="001C4C70">
        <w:rPr>
          <w:rFonts w:ascii="Arial" w:hAnsi="Arial" w:cs="Arial"/>
          <w:b/>
          <w:sz w:val="20"/>
          <w:szCs w:val="20"/>
          <w:lang w:val="uk-UA"/>
        </w:rPr>
        <w:t>ЗАЯВКА НА УЧАСТЬ У ТЕНДЕРІ</w:t>
      </w:r>
    </w:p>
    <w:tbl>
      <w:tblPr>
        <w:tblW w:w="99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334"/>
        <w:gridCol w:w="4593"/>
      </w:tblGrid>
      <w:tr w:rsidR="00D95E1F" w:rsidRPr="001C4C70" w14:paraId="276AAC10" w14:textId="77777777" w:rsidTr="004E24FB">
        <w:trPr>
          <w:trHeight w:val="80"/>
        </w:trPr>
        <w:tc>
          <w:tcPr>
            <w:tcW w:w="992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4D19F" w14:textId="20DEB356" w:rsidR="00D95E1F" w:rsidRPr="001C4C70" w:rsidRDefault="00134314" w:rsidP="00A10108">
            <w:pPr>
              <w:spacing w:after="0" w:line="276" w:lineRule="auto"/>
              <w:ind w:left="100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i/>
                <w:iCs/>
                <w:sz w:val="16"/>
                <w:szCs w:val="16"/>
                <w:lang w:val="uk-UA"/>
              </w:rPr>
              <w:t>Реєстраційні дані</w:t>
            </w:r>
            <w:r w:rsidRPr="001C4C70">
              <w:rPr>
                <w:rStyle w:val="FootnoteReference"/>
                <w:rFonts w:ascii="Arial" w:hAnsi="Arial" w:cs="Arial"/>
                <w:i/>
                <w:iCs/>
                <w:sz w:val="16"/>
                <w:szCs w:val="16"/>
                <w:lang w:val="uk-UA"/>
              </w:rPr>
              <w:footnoteReference w:id="1"/>
            </w:r>
          </w:p>
        </w:tc>
      </w:tr>
      <w:tr w:rsidR="00D95E1F" w:rsidRPr="001C4C70" w14:paraId="096D8FDB" w14:textId="77777777" w:rsidTr="004E24FB">
        <w:trPr>
          <w:trHeight w:val="25"/>
        </w:trPr>
        <w:tc>
          <w:tcPr>
            <w:tcW w:w="5334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7997C" w14:textId="1C1068C2" w:rsidR="00D95E1F" w:rsidRPr="001C4C70" w:rsidRDefault="00D95E1F" w:rsidP="004E24FB">
            <w:pPr>
              <w:spacing w:after="0" w:line="276" w:lineRule="auto"/>
              <w:ind w:left="100"/>
              <w:rPr>
                <w:rFonts w:ascii="Arial" w:hAnsi="Arial" w:cs="Arial"/>
                <w:sz w:val="18"/>
                <w:szCs w:val="18"/>
                <w:lang w:val="uk-UA"/>
              </w:rPr>
            </w:pPr>
            <w:r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Дата надходження 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заявки: 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en-GB"/>
              </w:rPr>
              <w:t>“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uk-UA"/>
              </w:rPr>
              <w:t>______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en-GB"/>
              </w:rPr>
              <w:t>”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 ________________ 202_ р.</w:t>
            </w:r>
          </w:p>
        </w:tc>
        <w:tc>
          <w:tcPr>
            <w:tcW w:w="4593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80250" w14:textId="24068933" w:rsidR="00D95E1F" w:rsidRPr="001C4C70" w:rsidRDefault="00D95E1F" w:rsidP="004E24FB">
            <w:pPr>
              <w:spacing w:after="0" w:line="276" w:lineRule="auto"/>
              <w:ind w:left="100"/>
              <w:rPr>
                <w:rFonts w:ascii="Arial" w:hAnsi="Arial" w:cs="Arial"/>
                <w:sz w:val="18"/>
                <w:szCs w:val="18"/>
                <w:lang w:val="uk-UA"/>
              </w:rPr>
            </w:pPr>
            <w:r w:rsidRPr="001C4C70">
              <w:rPr>
                <w:rFonts w:ascii="Arial" w:hAnsi="Arial" w:cs="Arial"/>
                <w:sz w:val="18"/>
                <w:szCs w:val="18"/>
                <w:lang w:val="uk-UA"/>
              </w:rPr>
              <w:t>Реєстраційний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 №</w:t>
            </w:r>
            <w:r w:rsidR="00134314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 </w:t>
            </w:r>
            <w:r w:rsidR="00DB5FA5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 </w:t>
            </w:r>
          </w:p>
        </w:tc>
      </w:tr>
      <w:tr w:rsidR="003B7F77" w:rsidRPr="001C4C70" w14:paraId="4078207F" w14:textId="77777777" w:rsidTr="004E24FB">
        <w:trPr>
          <w:trHeight w:val="25"/>
        </w:trPr>
        <w:tc>
          <w:tcPr>
            <w:tcW w:w="9927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92445C" w14:textId="77777777" w:rsidR="003B7F77" w:rsidRPr="001C4C70" w:rsidRDefault="003B7F77" w:rsidP="003B7F77">
            <w:pPr>
              <w:spacing w:after="0" w:line="276" w:lineRule="auto"/>
              <w:ind w:left="100"/>
              <w:jc w:val="center"/>
              <w:rPr>
                <w:rFonts w:ascii="Arial" w:hAnsi="Arial" w:cs="Arial"/>
                <w:sz w:val="18"/>
                <w:szCs w:val="18"/>
                <w:lang w:val="uk-UA"/>
              </w:rPr>
            </w:pPr>
          </w:p>
          <w:p w14:paraId="36CF0ED0" w14:textId="4BF527F2" w:rsidR="003B7F77" w:rsidRPr="001C4C70" w:rsidRDefault="00134314" w:rsidP="004E24FB">
            <w:pPr>
              <w:spacing w:after="0" w:line="276" w:lineRule="auto"/>
              <w:ind w:left="100"/>
              <w:jc w:val="center"/>
              <w:rPr>
                <w:rFonts w:ascii="Arial" w:hAnsi="Arial" w:cs="Arial"/>
                <w:sz w:val="18"/>
                <w:szCs w:val="18"/>
                <w:lang w:val="uk-UA"/>
              </w:rPr>
            </w:pPr>
            <w:r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Посада </w:t>
            </w:r>
            <w:r w:rsidR="00B87498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ПВЗ </w:t>
            </w:r>
            <w:r w:rsidR="003B7F77" w:rsidRPr="001C4C70">
              <w:rPr>
                <w:rFonts w:ascii="Arial" w:hAnsi="Arial" w:cs="Arial"/>
                <w:sz w:val="18"/>
                <w:szCs w:val="18"/>
                <w:lang w:val="uk-UA"/>
              </w:rPr>
              <w:t>____________________________________</w:t>
            </w:r>
            <w:r w:rsidR="003B7F77" w:rsidRPr="001C4C70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C05D51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ініціали, </w:t>
            </w:r>
            <w:r w:rsidR="003B7F77" w:rsidRPr="001C4C70">
              <w:rPr>
                <w:rFonts w:ascii="Arial" w:hAnsi="Arial" w:cs="Arial"/>
                <w:sz w:val="18"/>
                <w:szCs w:val="18"/>
                <w:lang w:val="uk-UA"/>
              </w:rPr>
              <w:t xml:space="preserve">прізвище </w:t>
            </w:r>
          </w:p>
        </w:tc>
      </w:tr>
    </w:tbl>
    <w:p w14:paraId="5B83874B" w14:textId="77777777" w:rsidR="00D95E1F" w:rsidRPr="001C4C70" w:rsidRDefault="00D95E1F" w:rsidP="00D95E1F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  <w:lang w:val="uk-UA"/>
        </w:rPr>
      </w:pPr>
    </w:p>
    <w:p w14:paraId="5FEA3C4F" w14:textId="35D8CE42" w:rsidR="00D95E1F" w:rsidRPr="001C4C70" w:rsidRDefault="00D95E1F" w:rsidP="00D95E1F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  <w:lang w:val="uk-UA"/>
        </w:rPr>
      </w:pPr>
      <w:r w:rsidRPr="001C4C70">
        <w:rPr>
          <w:rFonts w:ascii="Arial" w:hAnsi="Arial" w:cs="Arial"/>
          <w:b/>
          <w:sz w:val="20"/>
          <w:szCs w:val="20"/>
          <w:lang w:val="uk-UA"/>
        </w:rPr>
        <w:t>КОМЕРЦІЙНА ПРОПОЗИЦІЯ</w:t>
      </w:r>
      <w:r w:rsidR="00D953A2" w:rsidRPr="001C4C70">
        <w:rPr>
          <w:rStyle w:val="FootnoteReference"/>
          <w:rFonts w:ascii="Arial" w:hAnsi="Arial" w:cs="Arial"/>
          <w:b/>
          <w:sz w:val="20"/>
          <w:szCs w:val="20"/>
          <w:lang w:val="uk-UA"/>
        </w:rPr>
        <w:footnoteReference w:id="2"/>
      </w:r>
    </w:p>
    <w:p w14:paraId="208253E2" w14:textId="65E9374D" w:rsidR="00D95E1F" w:rsidRPr="001C4C70" w:rsidRDefault="00D95E1F" w:rsidP="001C4C70">
      <w:pPr>
        <w:spacing w:after="120" w:line="240" w:lineRule="auto"/>
        <w:jc w:val="both"/>
        <w:rPr>
          <w:rFonts w:ascii="Arial" w:hAnsi="Arial" w:cs="Arial"/>
          <w:sz w:val="20"/>
          <w:szCs w:val="20"/>
          <w:lang w:val="uk-UA"/>
        </w:rPr>
      </w:pPr>
      <w:r w:rsidRPr="001C4C70">
        <w:rPr>
          <w:rFonts w:ascii="Arial" w:hAnsi="Arial" w:cs="Arial"/>
          <w:sz w:val="20"/>
          <w:szCs w:val="20"/>
          <w:lang w:val="uk-UA"/>
        </w:rPr>
        <w:t xml:space="preserve">Ознайомившись із оголошенням про проведення </w:t>
      </w:r>
      <w:r w:rsidR="003B7F77" w:rsidRPr="001C4C70">
        <w:rPr>
          <w:rFonts w:ascii="Arial" w:hAnsi="Arial" w:cs="Arial"/>
          <w:sz w:val="20"/>
          <w:szCs w:val="20"/>
          <w:lang w:val="uk-UA"/>
        </w:rPr>
        <w:t>тендеру</w:t>
      </w:r>
      <w:r w:rsidRPr="001C4C70">
        <w:rPr>
          <w:rFonts w:ascii="Arial" w:hAnsi="Arial" w:cs="Arial"/>
          <w:sz w:val="20"/>
          <w:szCs w:val="20"/>
          <w:lang w:val="uk-UA"/>
        </w:rPr>
        <w:t xml:space="preserve"> на </w:t>
      </w:r>
      <w:r w:rsidR="003B7F77" w:rsidRPr="001C4C70">
        <w:rPr>
          <w:rFonts w:ascii="Arial" w:hAnsi="Arial" w:cs="Arial"/>
          <w:sz w:val="20"/>
          <w:szCs w:val="20"/>
          <w:lang w:val="uk-UA"/>
        </w:rPr>
        <w:t>&lt;</w:t>
      </w:r>
      <w:r w:rsidR="003B7F77" w:rsidRPr="001C4C70">
        <w:rPr>
          <w:rFonts w:ascii="Arial" w:hAnsi="Arial" w:cs="Arial"/>
          <w:i/>
          <w:iCs/>
          <w:sz w:val="20"/>
          <w:szCs w:val="20"/>
          <w:lang w:val="uk-UA"/>
        </w:rPr>
        <w:t>найменування предмету закупівлі</w:t>
      </w:r>
      <w:r w:rsidR="003B7F77" w:rsidRPr="001C4C70">
        <w:rPr>
          <w:rFonts w:ascii="Arial" w:hAnsi="Arial" w:cs="Arial"/>
          <w:sz w:val="20"/>
          <w:szCs w:val="20"/>
          <w:lang w:val="uk-UA"/>
        </w:rPr>
        <w:t>&gt; (далі – Оголошення)</w:t>
      </w:r>
      <w:r w:rsidRPr="001C4C70">
        <w:rPr>
          <w:rFonts w:ascii="Arial" w:hAnsi="Arial" w:cs="Arial"/>
          <w:sz w:val="20"/>
          <w:szCs w:val="20"/>
          <w:lang w:val="uk-UA"/>
        </w:rPr>
        <w:t xml:space="preserve">, ми, які нижче підписалися, пропонуємо нижчезазначені </w:t>
      </w:r>
      <w:r w:rsidR="003B7F77" w:rsidRPr="001C4C70">
        <w:rPr>
          <w:rFonts w:ascii="Arial" w:hAnsi="Arial" w:cs="Arial"/>
          <w:sz w:val="20"/>
          <w:szCs w:val="20"/>
          <w:lang w:val="uk-UA"/>
        </w:rPr>
        <w:t>товари/роботи/</w:t>
      </w:r>
      <w:r w:rsidRPr="001C4C70">
        <w:rPr>
          <w:rFonts w:ascii="Arial" w:hAnsi="Arial" w:cs="Arial"/>
          <w:sz w:val="20"/>
          <w:szCs w:val="20"/>
          <w:lang w:val="uk-UA"/>
        </w:rPr>
        <w:t xml:space="preserve">послуги у відповідності до умов вищезазначеного </w:t>
      </w:r>
      <w:r w:rsidR="003B7F77" w:rsidRPr="001C4C70">
        <w:rPr>
          <w:rFonts w:ascii="Arial" w:hAnsi="Arial" w:cs="Arial"/>
          <w:sz w:val="20"/>
          <w:szCs w:val="20"/>
          <w:lang w:val="uk-UA"/>
        </w:rPr>
        <w:t>Оголошення</w:t>
      </w:r>
      <w:r w:rsidRPr="001C4C70">
        <w:rPr>
          <w:rFonts w:ascii="Arial" w:hAnsi="Arial" w:cs="Arial"/>
          <w:sz w:val="20"/>
          <w:szCs w:val="20"/>
          <w:lang w:val="uk-UA"/>
        </w:rPr>
        <w:t>.</w:t>
      </w:r>
    </w:p>
    <w:p w14:paraId="42D8BD00" w14:textId="0BF7F709" w:rsidR="00D95E1F" w:rsidRPr="001C4C70" w:rsidRDefault="00D95E1F" w:rsidP="00D95E1F">
      <w:pPr>
        <w:rPr>
          <w:rFonts w:ascii="Arial" w:eastAsia="EB Garamond" w:hAnsi="Arial" w:cs="Arial"/>
          <w:b/>
          <w:sz w:val="20"/>
          <w:szCs w:val="20"/>
          <w:lang w:val="uk-UA"/>
        </w:rPr>
      </w:pPr>
      <w:bookmarkStart w:id="0" w:name="_1rs5w1tvvo9" w:colFirst="0" w:colLast="0"/>
      <w:bookmarkEnd w:id="0"/>
      <w:r w:rsidRPr="001C4C70">
        <w:rPr>
          <w:rFonts w:ascii="Arial" w:eastAsia="Times New Roman" w:hAnsi="Arial" w:cs="Arial"/>
          <w:b/>
          <w:sz w:val="20"/>
          <w:szCs w:val="20"/>
          <w:lang w:val="uk-UA"/>
        </w:rPr>
        <w:t>1. ЗАГАЛЬНІ ВІДОМОСТІ ПРО УЧАСНИКА</w:t>
      </w:r>
      <w:r w:rsidR="003B7F77" w:rsidRPr="001C4C70">
        <w:rPr>
          <w:rFonts w:ascii="Arial" w:eastAsia="Times New Roman" w:hAnsi="Arial" w:cs="Arial"/>
          <w:b/>
          <w:sz w:val="20"/>
          <w:szCs w:val="20"/>
          <w:lang w:val="uk-UA"/>
        </w:rPr>
        <w:t>/ЦЮ</w:t>
      </w:r>
    </w:p>
    <w:tbl>
      <w:tblPr>
        <w:tblW w:w="977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25"/>
        <w:gridCol w:w="4253"/>
        <w:gridCol w:w="4995"/>
      </w:tblGrid>
      <w:tr w:rsidR="00D95E1F" w:rsidRPr="001C4C70" w14:paraId="29182E4C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76FCF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1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924A0" w14:textId="0492337C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Найменування учасника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/ці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EF274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</w:tr>
      <w:tr w:rsidR="00D95E1F" w:rsidRPr="001C4C70" w14:paraId="08F0AFA7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4F181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2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197CF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Юридична адреса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9D804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75AA6862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F54DE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3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7744B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Фактична адреса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46CF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2D35B570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37B1A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4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665E4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Дата державної реєстрації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FC6AD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</w:tr>
      <w:tr w:rsidR="00D95E1F" w:rsidRPr="001C4C70" w14:paraId="55281793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E5452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5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57DF9" w14:textId="6C1B3113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ПІБ та посада керівника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/ці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учасника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/ці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E6510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</w:tr>
      <w:tr w:rsidR="00D95E1F" w:rsidRPr="001C4C70" w14:paraId="007A7C8A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D5544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6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CFD00" w14:textId="328B970A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Номер телефону керівника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/ці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учасника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/ці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2C708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3BB4294C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86CB5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7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F4CE6" w14:textId="7C312EBC" w:rsidR="00D95E1F" w:rsidRPr="001C4C70" w:rsidRDefault="003B7F77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ПІБ, посада к</w:t>
            </w:r>
            <w:r w:rsidR="00D95E1F" w:rsidRPr="001C4C70">
              <w:rPr>
                <w:rFonts w:ascii="Arial" w:hAnsi="Arial" w:cs="Arial"/>
                <w:sz w:val="16"/>
                <w:szCs w:val="16"/>
                <w:lang w:val="uk-UA"/>
              </w:rPr>
              <w:t>онтактн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ої</w:t>
            </w:r>
            <w:r w:rsidR="00D95E1F"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особи</w:t>
            </w:r>
            <w:r w:rsidR="00D95E1F" w:rsidRPr="001C4C70">
              <w:rPr>
                <w:rFonts w:ascii="Arial" w:hAnsi="Arial" w:cs="Arial"/>
                <w:sz w:val="16"/>
                <w:szCs w:val="16"/>
                <w:lang w:val="uk-UA"/>
              </w:rPr>
              <w:t>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5DD35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753C73B7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129CC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8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1AC7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Номер телефону контактної особи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90975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2C901A32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025BF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9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4EA5F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Електронна пошта контактної особи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0447C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15088839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9BF24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10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68CCA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Адреса веб-сайту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3EA84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25F31CA4" w14:textId="77777777" w:rsidTr="00A10108">
        <w:trPr>
          <w:trHeight w:val="420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EA404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11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6CE7F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Банківські реквізити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CBBF2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  <w:tr w:rsidR="00D95E1F" w:rsidRPr="001C4C70" w14:paraId="73B8995C" w14:textId="77777777" w:rsidTr="00A10108">
        <w:trPr>
          <w:trHeight w:val="739"/>
        </w:trPr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E7E5D" w14:textId="77777777" w:rsidR="00D95E1F" w:rsidRPr="001C4C70" w:rsidRDefault="00D95E1F" w:rsidP="001C4C70">
            <w:pPr>
              <w:spacing w:after="0" w:line="240" w:lineRule="auto"/>
              <w:ind w:right="-115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12.</w:t>
            </w:r>
          </w:p>
        </w:tc>
        <w:tc>
          <w:tcPr>
            <w:tcW w:w="42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2BE3B" w14:textId="170A4E73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Види діяльності учасника згідно </w:t>
            </w:r>
            <w:r w:rsidR="00134314" w:rsidRPr="001C4C70">
              <w:rPr>
                <w:rFonts w:ascii="Arial" w:hAnsi="Arial" w:cs="Arial"/>
                <w:sz w:val="16"/>
                <w:szCs w:val="16"/>
                <w:lang w:val="uk-UA"/>
              </w:rPr>
              <w:t>д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овідки з ЄДР та/або статуту юридичної особи:</w:t>
            </w:r>
          </w:p>
        </w:tc>
        <w:tc>
          <w:tcPr>
            <w:tcW w:w="4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8AE6E" w14:textId="77777777" w:rsidR="00D95E1F" w:rsidRPr="001C4C70" w:rsidRDefault="00D95E1F" w:rsidP="001C4C70">
            <w:pPr>
              <w:spacing w:after="0" w:line="240" w:lineRule="auto"/>
              <w:ind w:left="100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</w:tbl>
    <w:p w14:paraId="0BE051BD" w14:textId="77777777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20"/>
          <w:szCs w:val="20"/>
          <w:lang w:val="uk-UA"/>
        </w:rPr>
      </w:pPr>
    </w:p>
    <w:p w14:paraId="37AC881E" w14:textId="77777777" w:rsidR="00D95E1F" w:rsidRPr="001C4C70" w:rsidRDefault="00D95E1F" w:rsidP="00D95E1F">
      <w:pPr>
        <w:rPr>
          <w:rFonts w:ascii="Arial" w:hAnsi="Arial" w:cs="Arial"/>
          <w:b/>
          <w:sz w:val="20"/>
          <w:szCs w:val="20"/>
          <w:lang w:val="uk-UA"/>
        </w:rPr>
      </w:pPr>
      <w:r w:rsidRPr="001C4C70">
        <w:rPr>
          <w:rFonts w:ascii="Arial" w:hAnsi="Arial" w:cs="Arial"/>
          <w:b/>
          <w:sz w:val="20"/>
          <w:szCs w:val="20"/>
          <w:lang w:val="uk-UA"/>
        </w:rPr>
        <w:br w:type="page"/>
      </w:r>
    </w:p>
    <w:p w14:paraId="105C9BBE" w14:textId="37D16A06" w:rsidR="00D95E1F" w:rsidRPr="001C4C70" w:rsidRDefault="00D95E1F" w:rsidP="004E24FB">
      <w:pPr>
        <w:spacing w:after="120" w:line="240" w:lineRule="auto"/>
        <w:jc w:val="both"/>
        <w:rPr>
          <w:rFonts w:ascii="Arial" w:hAnsi="Arial" w:cs="Arial"/>
          <w:b/>
          <w:sz w:val="20"/>
          <w:szCs w:val="20"/>
          <w:lang w:val="uk-UA"/>
        </w:rPr>
      </w:pPr>
      <w:r w:rsidRPr="001C4C70">
        <w:rPr>
          <w:rFonts w:ascii="Arial" w:hAnsi="Arial" w:cs="Arial"/>
          <w:b/>
          <w:sz w:val="20"/>
          <w:szCs w:val="20"/>
          <w:lang w:val="uk-UA"/>
        </w:rPr>
        <w:lastRenderedPageBreak/>
        <w:t>2. ЦІНОВА ПРОПОЗИЦІЯ</w:t>
      </w:r>
    </w:p>
    <w:tbl>
      <w:tblPr>
        <w:tblW w:w="977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"/>
        <w:gridCol w:w="6394"/>
        <w:gridCol w:w="2867"/>
      </w:tblGrid>
      <w:tr w:rsidR="00D95E1F" w:rsidRPr="001C4C70" w14:paraId="10643231" w14:textId="77777777" w:rsidTr="004E24FB">
        <w:trPr>
          <w:trHeight w:val="33"/>
        </w:trPr>
        <w:tc>
          <w:tcPr>
            <w:tcW w:w="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F8C22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№</w:t>
            </w:r>
          </w:p>
        </w:tc>
        <w:tc>
          <w:tcPr>
            <w:tcW w:w="6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FD275" w14:textId="77DD4C95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Найменування 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товарів/робіт/</w:t>
            </w: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послуг, передбачених те</w:t>
            </w:r>
            <w:r w:rsidR="003B7F77" w:rsidRPr="001C4C70">
              <w:rPr>
                <w:rFonts w:ascii="Arial" w:hAnsi="Arial" w:cs="Arial"/>
                <w:sz w:val="16"/>
                <w:szCs w:val="16"/>
                <w:lang w:val="uk-UA"/>
              </w:rPr>
              <w:t>ндерною документацією</w:t>
            </w:r>
          </w:p>
        </w:tc>
        <w:tc>
          <w:tcPr>
            <w:tcW w:w="286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9D81A" w14:textId="63CE6675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Вартість, грн</w:t>
            </w:r>
          </w:p>
        </w:tc>
      </w:tr>
      <w:tr w:rsidR="00D95E1F" w:rsidRPr="001C4C70" w14:paraId="774D7B12" w14:textId="77777777" w:rsidTr="00A10108">
        <w:trPr>
          <w:trHeight w:val="301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645FC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1.</w:t>
            </w: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B9A1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90A51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</w:tr>
      <w:tr w:rsidR="00D95E1F" w:rsidRPr="001C4C70" w14:paraId="191AA3C1" w14:textId="77777777" w:rsidTr="00A10108">
        <w:trPr>
          <w:trHeight w:val="208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763D6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2.</w:t>
            </w: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E0426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205F1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</w:tr>
      <w:tr w:rsidR="00D95E1F" w:rsidRPr="001C4C70" w14:paraId="5B16C0E6" w14:textId="77777777" w:rsidTr="00A10108">
        <w:trPr>
          <w:trHeight w:val="329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8D53E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3.</w:t>
            </w: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972DB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81266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</w:tr>
      <w:tr w:rsidR="00D95E1F" w:rsidRPr="001C4C70" w14:paraId="0E48382E" w14:textId="77777777" w:rsidTr="00A10108">
        <w:trPr>
          <w:trHeight w:val="173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31C56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2CE7C" w14:textId="77777777" w:rsidR="00D95E1F" w:rsidRPr="001C4C70" w:rsidRDefault="00D95E1F" w:rsidP="001C4C70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ВСЬОГО БЕЗ ПДВ</w:t>
            </w: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82A37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uk-UA"/>
              </w:rPr>
            </w:pPr>
          </w:p>
        </w:tc>
      </w:tr>
      <w:tr w:rsidR="00D95E1F" w:rsidRPr="001C4C70" w14:paraId="572060E6" w14:textId="77777777" w:rsidTr="00A10108">
        <w:trPr>
          <w:trHeight w:val="307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FF909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17ADA" w14:textId="77777777" w:rsidR="00D95E1F" w:rsidRPr="001C4C70" w:rsidRDefault="00D95E1F" w:rsidP="001C4C70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Знижка </w:t>
            </w: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2D9F5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uk-UA"/>
              </w:rPr>
            </w:pPr>
          </w:p>
        </w:tc>
      </w:tr>
      <w:tr w:rsidR="00D95E1F" w:rsidRPr="001C4C70" w14:paraId="7C49D5D6" w14:textId="77777777" w:rsidTr="00A10108">
        <w:trPr>
          <w:trHeight w:val="201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29AE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5AEAE" w14:textId="77777777" w:rsidR="00D95E1F" w:rsidRPr="001C4C70" w:rsidRDefault="00D95E1F" w:rsidP="001C4C70">
            <w:pPr>
              <w:spacing w:after="0" w:line="240" w:lineRule="auto"/>
              <w:jc w:val="right"/>
              <w:rPr>
                <w:rFonts w:ascii="Arial" w:hAnsi="Arial" w:cs="Arial"/>
                <w:b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b/>
                <w:sz w:val="16"/>
                <w:szCs w:val="16"/>
                <w:lang w:val="uk-UA"/>
              </w:rPr>
              <w:t>РАЗОМ ЗІ ЗНИЖКОЮ</w:t>
            </w: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B4B71" w14:textId="77777777" w:rsidR="00D95E1F" w:rsidRPr="001C4C70" w:rsidRDefault="00D95E1F" w:rsidP="001C4C70">
            <w:pPr>
              <w:spacing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  <w:lang w:val="uk-UA"/>
              </w:rPr>
            </w:pPr>
          </w:p>
        </w:tc>
      </w:tr>
      <w:tr w:rsidR="00D95E1F" w:rsidRPr="001C4C70" w14:paraId="414C5522" w14:textId="77777777" w:rsidTr="00A10108">
        <w:trPr>
          <w:trHeight w:val="25"/>
        </w:trPr>
        <w:tc>
          <w:tcPr>
            <w:tcW w:w="510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D5DE4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  <w:tc>
          <w:tcPr>
            <w:tcW w:w="6394" w:type="dxa"/>
            <w:tcBorders>
              <w:left w:val="single" w:sz="8" w:space="0" w:color="000000"/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7C414" w14:textId="77777777" w:rsidR="00D95E1F" w:rsidRPr="001C4C70" w:rsidRDefault="00D95E1F" w:rsidP="001C4C70">
            <w:pPr>
              <w:spacing w:after="0" w:line="240" w:lineRule="auto"/>
              <w:jc w:val="right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>ВСЬОГО З ПДВ</w:t>
            </w:r>
          </w:p>
        </w:tc>
        <w:tc>
          <w:tcPr>
            <w:tcW w:w="2867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9FB59" w14:textId="77777777" w:rsidR="00D95E1F" w:rsidRPr="001C4C70" w:rsidRDefault="00D95E1F" w:rsidP="001C4C70">
            <w:pPr>
              <w:spacing w:after="0" w:line="240" w:lineRule="auto"/>
              <w:jc w:val="both"/>
              <w:rPr>
                <w:rFonts w:ascii="Arial" w:hAnsi="Arial" w:cs="Arial"/>
                <w:sz w:val="16"/>
                <w:szCs w:val="16"/>
                <w:lang w:val="uk-UA"/>
              </w:rPr>
            </w:pPr>
            <w:r w:rsidRPr="001C4C70">
              <w:rPr>
                <w:rFonts w:ascii="Arial" w:hAnsi="Arial" w:cs="Arial"/>
                <w:sz w:val="16"/>
                <w:szCs w:val="16"/>
                <w:lang w:val="uk-UA"/>
              </w:rPr>
              <w:t xml:space="preserve"> </w:t>
            </w:r>
          </w:p>
        </w:tc>
      </w:tr>
    </w:tbl>
    <w:p w14:paraId="286ABDFD" w14:textId="765E9A59" w:rsidR="00D95E1F" w:rsidRPr="001C4C70" w:rsidRDefault="00D95E1F" w:rsidP="00586E0F">
      <w:pPr>
        <w:spacing w:before="120" w:after="0" w:line="240" w:lineRule="auto"/>
        <w:jc w:val="both"/>
        <w:rPr>
          <w:rFonts w:ascii="Arial" w:hAnsi="Arial" w:cs="Arial"/>
          <w:sz w:val="20"/>
          <w:szCs w:val="20"/>
          <w:lang w:val="uk-UA"/>
        </w:rPr>
      </w:pPr>
      <w:r w:rsidRPr="001C4C70">
        <w:rPr>
          <w:rFonts w:ascii="Arial" w:hAnsi="Arial" w:cs="Arial"/>
          <w:sz w:val="20"/>
          <w:szCs w:val="20"/>
          <w:lang w:val="uk-UA"/>
        </w:rPr>
        <w:t>Цінова пропозиція складена станом на  __ ____________ 20</w:t>
      </w:r>
      <w:r w:rsidR="003B7F77" w:rsidRPr="001C4C70">
        <w:rPr>
          <w:rFonts w:ascii="Arial" w:hAnsi="Arial" w:cs="Arial"/>
          <w:sz w:val="20"/>
          <w:szCs w:val="20"/>
          <w:lang w:val="uk-UA"/>
        </w:rPr>
        <w:t>2_ р</w:t>
      </w:r>
      <w:r w:rsidRPr="001C4C70">
        <w:rPr>
          <w:rFonts w:ascii="Arial" w:hAnsi="Arial" w:cs="Arial"/>
          <w:sz w:val="20"/>
          <w:szCs w:val="20"/>
          <w:lang w:val="uk-UA"/>
        </w:rPr>
        <w:t xml:space="preserve">. </w:t>
      </w:r>
    </w:p>
    <w:p w14:paraId="22075513" w14:textId="51872092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20"/>
          <w:szCs w:val="20"/>
          <w:lang w:val="uk-UA"/>
        </w:rPr>
      </w:pPr>
    </w:p>
    <w:p w14:paraId="0E577C4B" w14:textId="5174481A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 xml:space="preserve">Підписанням та поданням цієї комерційної пропозиції </w:t>
      </w:r>
      <w:r w:rsidR="003B7F77" w:rsidRPr="001C4C70">
        <w:rPr>
          <w:rFonts w:ascii="Arial" w:hAnsi="Arial" w:cs="Arial"/>
          <w:sz w:val="16"/>
          <w:szCs w:val="16"/>
          <w:lang w:val="uk-UA"/>
        </w:rPr>
        <w:t>&lt;</w:t>
      </w:r>
      <w:r w:rsidR="003B7F77" w:rsidRPr="001C4C70">
        <w:rPr>
          <w:rFonts w:ascii="Arial" w:hAnsi="Arial" w:cs="Arial"/>
          <w:i/>
          <w:iCs/>
          <w:sz w:val="16"/>
          <w:szCs w:val="16"/>
          <w:lang w:val="uk-UA"/>
        </w:rPr>
        <w:t>повне найменування учасника/ці тендеру</w:t>
      </w:r>
      <w:r w:rsidR="003B7F77" w:rsidRPr="001C4C70">
        <w:rPr>
          <w:rFonts w:ascii="Arial" w:hAnsi="Arial" w:cs="Arial"/>
          <w:sz w:val="16"/>
          <w:szCs w:val="16"/>
          <w:lang w:val="uk-UA"/>
        </w:rPr>
        <w:t xml:space="preserve">&gt; 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обов’язується у випадку визначення 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ГО “ЛАБОРАТОРІЯ ЗАКОНОДАВЧИХ ІНІЦІАТИВ” (далі – Лабораторія) </w:t>
      </w:r>
      <w:r w:rsidRPr="001C4C70">
        <w:rPr>
          <w:rFonts w:ascii="Arial" w:hAnsi="Arial" w:cs="Arial"/>
          <w:sz w:val="16"/>
          <w:szCs w:val="16"/>
          <w:lang w:val="uk-UA"/>
        </w:rPr>
        <w:t>цієї пропозиції переможною:</w:t>
      </w:r>
    </w:p>
    <w:p w14:paraId="4D47FA2C" w14:textId="1DC023BC" w:rsidR="00D95E1F" w:rsidRPr="001C4C70" w:rsidRDefault="00D95E1F" w:rsidP="00D95E1F">
      <w:pPr>
        <w:numPr>
          <w:ilvl w:val="0"/>
          <w:numId w:val="31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 xml:space="preserve">не вносити жодних змін до цієї пропозиції та дотримуватись умов цієї пропозиції протягом періоду 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її 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дії, 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що </w:t>
      </w:r>
      <w:r w:rsidRPr="001C4C70">
        <w:rPr>
          <w:rFonts w:ascii="Arial" w:hAnsi="Arial" w:cs="Arial"/>
          <w:sz w:val="16"/>
          <w:szCs w:val="16"/>
          <w:lang w:val="uk-UA"/>
        </w:rPr>
        <w:t>становить 60 календарних днів з дати пода</w:t>
      </w:r>
      <w:r w:rsidR="00FA2099" w:rsidRPr="001C4C70">
        <w:rPr>
          <w:rFonts w:ascii="Arial" w:hAnsi="Arial" w:cs="Arial"/>
          <w:sz w:val="16"/>
          <w:szCs w:val="16"/>
          <w:lang w:val="uk-UA"/>
        </w:rPr>
        <w:t>ння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пропозиції. Ця комерційна пропозиція може бути прийнята (акцептована) </w:t>
      </w:r>
      <w:r w:rsidR="004E24FB" w:rsidRPr="001C4C70">
        <w:rPr>
          <w:rFonts w:ascii="Arial" w:hAnsi="Arial" w:cs="Arial"/>
          <w:sz w:val="16"/>
          <w:szCs w:val="16"/>
          <w:lang w:val="uk-UA"/>
        </w:rPr>
        <w:t>Лабораторією</w:t>
      </w:r>
      <w:r w:rsidR="00C66F43" w:rsidRPr="001C4C70">
        <w:rPr>
          <w:rFonts w:ascii="Arial" w:hAnsi="Arial" w:cs="Arial"/>
          <w:sz w:val="16"/>
          <w:szCs w:val="16"/>
          <w:lang w:val="uk-UA"/>
        </w:rPr>
        <w:t xml:space="preserve"> </w:t>
      </w:r>
      <w:r w:rsidRPr="001C4C70">
        <w:rPr>
          <w:rFonts w:ascii="Arial" w:hAnsi="Arial" w:cs="Arial"/>
          <w:sz w:val="16"/>
          <w:szCs w:val="16"/>
          <w:lang w:val="uk-UA"/>
        </w:rPr>
        <w:t>в будь-який момент до завершення періоду її дії;</w:t>
      </w:r>
    </w:p>
    <w:p w14:paraId="5D555B46" w14:textId="64F9194D" w:rsidR="00D95E1F" w:rsidRPr="001C4C70" w:rsidRDefault="00D95E1F" w:rsidP="00D95E1F">
      <w:pPr>
        <w:numPr>
          <w:ilvl w:val="0"/>
          <w:numId w:val="31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підписати договір про надання послуг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проведення робіт/постачання товарів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протягом 30-ти днів з дати прийняття (акцепту) цієї комерційної пропозиції</w:t>
      </w:r>
      <w:r w:rsidR="00FA2099" w:rsidRPr="001C4C70">
        <w:rPr>
          <w:rFonts w:ascii="Arial" w:hAnsi="Arial" w:cs="Arial"/>
          <w:sz w:val="16"/>
          <w:szCs w:val="16"/>
          <w:lang w:val="uk-UA"/>
        </w:rPr>
        <w:t>,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 обов’язковим дотриманням положень проекту такого договору;</w:t>
      </w:r>
    </w:p>
    <w:p w14:paraId="2E9B7ED9" w14:textId="3D8DF4F9" w:rsidR="00D95E1F" w:rsidRPr="001C4C70" w:rsidRDefault="00D95E1F" w:rsidP="00D95E1F">
      <w:pPr>
        <w:numPr>
          <w:ilvl w:val="0"/>
          <w:numId w:val="31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надати необхідні послуги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виконати роботи/поставити товари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у відповідності з умовами цієї комерційної пропозиції;</w:t>
      </w:r>
    </w:p>
    <w:p w14:paraId="1E5E0C52" w14:textId="6F27992B" w:rsidR="00D95E1F" w:rsidRPr="001C4C70" w:rsidRDefault="00D95E1F" w:rsidP="00D95E1F">
      <w:pPr>
        <w:numPr>
          <w:ilvl w:val="0"/>
          <w:numId w:val="31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забезпечити повноту та точність виконання цієї комерційної пропозиції за формою, цінами/тарифами та у строки, вказані у цій пропозиції та Оголошенні, зокрема у вимогах до предмет</w:t>
      </w:r>
      <w:r w:rsidR="00FA2099" w:rsidRPr="001C4C70">
        <w:rPr>
          <w:rFonts w:ascii="Arial" w:hAnsi="Arial" w:cs="Arial"/>
          <w:sz w:val="16"/>
          <w:szCs w:val="16"/>
          <w:lang w:val="uk-UA"/>
        </w:rPr>
        <w:t>а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акупівлі.</w:t>
      </w:r>
    </w:p>
    <w:p w14:paraId="67C1E574" w14:textId="5C6D3DE3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Підписанням та поданням цієї комерційної пропозиції учасник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ця тендеру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погоджується з наступним:</w:t>
      </w:r>
    </w:p>
    <w:p w14:paraId="148C8110" w14:textId="76837BEA" w:rsidR="00D95E1F" w:rsidRPr="001C4C70" w:rsidRDefault="00D95E1F" w:rsidP="00D95E1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учасник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ця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ознайомлений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а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 Оголошенням, яке опубліковано на веб-сайті </w:t>
      </w:r>
      <w:r w:rsidR="004E24FB" w:rsidRPr="001C4C70">
        <w:rPr>
          <w:rFonts w:ascii="Arial" w:hAnsi="Arial" w:cs="Arial"/>
          <w:sz w:val="16"/>
          <w:szCs w:val="16"/>
          <w:lang w:val="uk-UA"/>
        </w:rPr>
        <w:t>Лабораторії та/або спеціалізованому ЕТМ</w:t>
      </w:r>
      <w:r w:rsidRPr="001C4C70">
        <w:rPr>
          <w:rFonts w:ascii="Arial" w:hAnsi="Arial" w:cs="Arial"/>
          <w:sz w:val="16"/>
          <w:szCs w:val="16"/>
          <w:lang w:val="uk-UA"/>
        </w:rPr>
        <w:t>;</w:t>
      </w:r>
    </w:p>
    <w:p w14:paraId="6D400832" w14:textId="667FA3B2" w:rsidR="00D95E1F" w:rsidRPr="001C4C70" w:rsidRDefault="004E24FB" w:rsidP="00D95E1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Лабораторія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не зобов’язана приймати найкращу за ціною пропозицію чи будь-яку із отриманих пропозицій. До моменту підписання договору про закупівлю </w:t>
      </w:r>
      <w:r w:rsidRPr="001C4C70">
        <w:rPr>
          <w:rFonts w:ascii="Arial" w:hAnsi="Arial" w:cs="Arial"/>
          <w:sz w:val="16"/>
          <w:szCs w:val="16"/>
          <w:lang w:val="uk-UA"/>
        </w:rPr>
        <w:t>Лабораторія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не несе жодних зобов’язань по відношенню до учасників</w:t>
      </w:r>
      <w:r w:rsidRPr="001C4C70">
        <w:rPr>
          <w:rFonts w:ascii="Arial" w:hAnsi="Arial" w:cs="Arial"/>
          <w:sz w:val="16"/>
          <w:szCs w:val="16"/>
          <w:lang w:val="uk-UA"/>
        </w:rPr>
        <w:t>/ць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закупівлі;</w:t>
      </w:r>
    </w:p>
    <w:p w14:paraId="4C8747A5" w14:textId="007A58AF" w:rsidR="00D95E1F" w:rsidRPr="001C4C70" w:rsidRDefault="004E24FB" w:rsidP="00586E0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</w:rPr>
      </w:pPr>
      <w:r w:rsidRPr="001C4C70">
        <w:rPr>
          <w:rFonts w:ascii="Arial" w:hAnsi="Arial" w:cs="Arial"/>
          <w:sz w:val="16"/>
          <w:szCs w:val="16"/>
          <w:lang w:val="uk-UA"/>
        </w:rPr>
        <w:t>Лабораторія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залишає за собою право відхилити комерційні пропозиції всіх учасників</w:t>
      </w:r>
      <w:r w:rsidRPr="001C4C70">
        <w:rPr>
          <w:rFonts w:ascii="Arial" w:hAnsi="Arial" w:cs="Arial"/>
          <w:sz w:val="16"/>
          <w:szCs w:val="16"/>
          <w:lang w:val="uk-UA"/>
        </w:rPr>
        <w:t>/ць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</w:t>
      </w:r>
      <w:r w:rsidRPr="001C4C70">
        <w:rPr>
          <w:rFonts w:ascii="Arial" w:hAnsi="Arial" w:cs="Arial"/>
          <w:sz w:val="16"/>
          <w:szCs w:val="16"/>
          <w:lang w:val="uk-UA"/>
        </w:rPr>
        <w:t>тендеру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у разі їхньої невідповідності</w:t>
      </w:r>
      <w:r w:rsidR="00FA2099" w:rsidRPr="001C4C70">
        <w:rPr>
          <w:rFonts w:ascii="Arial" w:hAnsi="Arial" w:cs="Arial"/>
          <w:sz w:val="16"/>
          <w:szCs w:val="16"/>
          <w:lang w:val="uk-UA"/>
        </w:rPr>
        <w:t>, в тому числі</w:t>
      </w:r>
      <w:r w:rsidR="003C62AF" w:rsidRPr="001C4C70">
        <w:rPr>
          <w:rFonts w:ascii="Arial" w:hAnsi="Arial" w:cs="Arial"/>
          <w:sz w:val="16"/>
          <w:szCs w:val="16"/>
          <w:lang w:val="uk-UA"/>
        </w:rPr>
        <w:t xml:space="preserve"> </w:t>
      </w:r>
      <w:r w:rsidR="005C335A" w:rsidRPr="001C4C70">
        <w:rPr>
          <w:rFonts w:ascii="Arial" w:hAnsi="Arial" w:cs="Arial"/>
          <w:sz w:val="16"/>
          <w:szCs w:val="16"/>
          <w:lang w:val="uk-UA"/>
        </w:rPr>
        <w:t xml:space="preserve">у разі 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перевищення </w:t>
      </w:r>
      <w:r w:rsidR="005C335A" w:rsidRPr="001C4C70">
        <w:rPr>
          <w:rFonts w:ascii="Arial" w:hAnsi="Arial" w:cs="Arial"/>
          <w:sz w:val="16"/>
          <w:szCs w:val="16"/>
          <w:lang w:val="uk-UA"/>
        </w:rPr>
        <w:t xml:space="preserve">ціновою пропозицією </w:t>
      </w:r>
      <w:r w:rsidR="00FA2099" w:rsidRPr="001C4C70">
        <w:rPr>
          <w:rFonts w:ascii="Arial" w:hAnsi="Arial" w:cs="Arial"/>
          <w:sz w:val="16"/>
          <w:szCs w:val="16"/>
          <w:lang w:val="uk-UA"/>
        </w:rPr>
        <w:t>бюджету Лабораторії на дану закупівлю</w:t>
      </w:r>
      <w:r w:rsidR="00D95E1F" w:rsidRPr="001C4C70">
        <w:rPr>
          <w:rFonts w:ascii="Arial" w:hAnsi="Arial" w:cs="Arial"/>
          <w:sz w:val="16"/>
          <w:szCs w:val="16"/>
          <w:lang w:val="uk-UA"/>
        </w:rPr>
        <w:t>;</w:t>
      </w:r>
    </w:p>
    <w:p w14:paraId="4138D089" w14:textId="77777777" w:rsidR="003C62AF" w:rsidRPr="001C4C70" w:rsidRDefault="003C62AF" w:rsidP="00586E0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ru-RU"/>
        </w:rPr>
      </w:pPr>
      <w:r w:rsidRPr="001C4C70">
        <w:rPr>
          <w:rFonts w:ascii="Arial" w:hAnsi="Arial" w:cs="Arial"/>
          <w:sz w:val="16"/>
          <w:szCs w:val="16"/>
          <w:lang w:val="ru-RU"/>
        </w:rPr>
        <w:t xml:space="preserve">Лабораторія </w:t>
      </w:r>
      <w:r w:rsidRPr="001C4C70">
        <w:rPr>
          <w:rFonts w:ascii="Arial" w:hAnsi="Arial" w:cs="Arial"/>
          <w:sz w:val="16"/>
          <w:szCs w:val="16"/>
          <w:lang w:val="uk-UA"/>
        </w:rPr>
        <w:t>має</w:t>
      </w:r>
      <w:r w:rsidRPr="001C4C70">
        <w:rPr>
          <w:rFonts w:ascii="Arial" w:hAnsi="Arial" w:cs="Arial"/>
          <w:sz w:val="16"/>
          <w:szCs w:val="16"/>
          <w:lang w:val="ru-RU"/>
        </w:rPr>
        <w:t xml:space="preserve"> право не допустити суб’єкта, який подав заявку на участь у тендері, до участі в ньому у разі:</w:t>
      </w:r>
    </w:p>
    <w:p w14:paraId="6C6C8E20" w14:textId="77777777" w:rsidR="003C62AF" w:rsidRPr="001C4C70" w:rsidRDefault="003C62AF" w:rsidP="003C62AF">
      <w:pPr>
        <w:pStyle w:val="ListParagraph"/>
        <w:numPr>
          <w:ilvl w:val="0"/>
          <w:numId w:val="73"/>
        </w:numPr>
        <w:spacing w:after="0" w:line="276" w:lineRule="auto"/>
        <w:jc w:val="both"/>
        <w:rPr>
          <w:rFonts w:ascii="Arial" w:hAnsi="Arial" w:cs="Arial"/>
          <w:sz w:val="16"/>
          <w:szCs w:val="16"/>
        </w:rPr>
      </w:pPr>
      <w:r w:rsidRPr="001C4C70">
        <w:rPr>
          <w:rFonts w:ascii="Arial" w:hAnsi="Arial" w:cs="Arial"/>
          <w:sz w:val="16"/>
          <w:szCs w:val="16"/>
        </w:rPr>
        <w:t xml:space="preserve"> неподання оригіналів та /або копій документів, а також інших відомостей, вимоги про наявність яких встановлено тендерною документацією; наявність у таких документах недостовірних відомостей про учасника/ицю тендеру або про закуповувані товари, роботи, послуги;</w:t>
      </w:r>
    </w:p>
    <w:p w14:paraId="1B95401D" w14:textId="77777777" w:rsidR="003C62AF" w:rsidRPr="001C4C70" w:rsidRDefault="003C62AF" w:rsidP="003C62AF">
      <w:pPr>
        <w:pStyle w:val="ListParagraph"/>
        <w:numPr>
          <w:ilvl w:val="0"/>
          <w:numId w:val="73"/>
        </w:numPr>
        <w:spacing w:after="0" w:line="276" w:lineRule="auto"/>
        <w:jc w:val="both"/>
        <w:rPr>
          <w:rFonts w:ascii="Arial" w:hAnsi="Arial" w:cs="Arial"/>
          <w:sz w:val="16"/>
          <w:szCs w:val="16"/>
        </w:rPr>
      </w:pPr>
      <w:r w:rsidRPr="001C4C70">
        <w:rPr>
          <w:rFonts w:ascii="Arial" w:hAnsi="Arial" w:cs="Arial"/>
          <w:sz w:val="16"/>
          <w:szCs w:val="16"/>
        </w:rPr>
        <w:t>невідповідності учасника/ці тендеру встановленим у тендерній документації вимогам;</w:t>
      </w:r>
    </w:p>
    <w:p w14:paraId="47C94DF5" w14:textId="77777777" w:rsidR="003C62AF" w:rsidRPr="001C4C70" w:rsidRDefault="003C62AF" w:rsidP="003C62AF">
      <w:pPr>
        <w:pStyle w:val="ListParagraph"/>
        <w:numPr>
          <w:ilvl w:val="0"/>
          <w:numId w:val="73"/>
        </w:numPr>
        <w:spacing w:after="0" w:line="276" w:lineRule="auto"/>
        <w:jc w:val="both"/>
        <w:rPr>
          <w:rFonts w:ascii="Arial" w:hAnsi="Arial" w:cs="Arial"/>
          <w:sz w:val="16"/>
          <w:szCs w:val="16"/>
        </w:rPr>
      </w:pPr>
      <w:r w:rsidRPr="001C4C70">
        <w:rPr>
          <w:rFonts w:ascii="Arial" w:hAnsi="Arial" w:cs="Arial"/>
          <w:sz w:val="16"/>
          <w:szCs w:val="16"/>
        </w:rPr>
        <w:t>невідповідності заявки на участь у тендері вимогам, встановленим тендерною документацією;</w:t>
      </w:r>
    </w:p>
    <w:p w14:paraId="10C09D67" w14:textId="56C295ED" w:rsidR="003C62AF" w:rsidRPr="001C4C70" w:rsidRDefault="003C62AF" w:rsidP="003C62AF">
      <w:pPr>
        <w:pStyle w:val="ListParagraph"/>
        <w:numPr>
          <w:ilvl w:val="0"/>
          <w:numId w:val="73"/>
        </w:numPr>
        <w:spacing w:after="0" w:line="276" w:lineRule="auto"/>
        <w:jc w:val="both"/>
        <w:rPr>
          <w:rFonts w:ascii="Arial" w:hAnsi="Arial" w:cs="Arial"/>
          <w:sz w:val="16"/>
          <w:szCs w:val="16"/>
        </w:rPr>
      </w:pPr>
      <w:r w:rsidRPr="001C4C70">
        <w:rPr>
          <w:rFonts w:ascii="Arial" w:hAnsi="Arial" w:cs="Arial"/>
          <w:sz w:val="16"/>
          <w:szCs w:val="16"/>
        </w:rPr>
        <w:t>невідповідності одного</w:t>
      </w:r>
      <w:r w:rsidR="008F057E">
        <w:rPr>
          <w:rFonts w:ascii="Arial" w:hAnsi="Arial" w:cs="Arial"/>
          <w:sz w:val="16"/>
          <w:szCs w:val="16"/>
        </w:rPr>
        <w:t>/</w:t>
      </w:r>
      <w:r w:rsidRPr="001C4C70">
        <w:rPr>
          <w:rFonts w:ascii="Arial" w:hAnsi="Arial" w:cs="Arial"/>
          <w:sz w:val="16"/>
          <w:szCs w:val="16"/>
        </w:rPr>
        <w:t>ієї з юридичних осіб, фізичних осіб або декількох суб’єктів підприємницької діяльності, які виступають на боці одного/ієї учасника/иці тендеру, вимогам, що передбаченим тендерною документацією. Рішення про відмову в допуску до участі у тендері приймається щодо всіх вказаних осіб/суб’єктів, які виступають на боці одного учасника/ці тендеру;</w:t>
      </w:r>
    </w:p>
    <w:p w14:paraId="4AF91024" w14:textId="48633363" w:rsidR="00913031" w:rsidRPr="001C4C70" w:rsidRDefault="003C62AF" w:rsidP="00586E0F">
      <w:pPr>
        <w:pStyle w:val="ListParagraph"/>
        <w:numPr>
          <w:ilvl w:val="0"/>
          <w:numId w:val="73"/>
        </w:numPr>
        <w:spacing w:after="0" w:line="276" w:lineRule="auto"/>
        <w:jc w:val="both"/>
        <w:rPr>
          <w:rFonts w:ascii="Arial" w:hAnsi="Arial" w:cs="Arial"/>
          <w:sz w:val="16"/>
          <w:szCs w:val="16"/>
        </w:rPr>
      </w:pPr>
      <w:r w:rsidRPr="001C4C70">
        <w:rPr>
          <w:rFonts w:ascii="Arial" w:hAnsi="Arial" w:cs="Arial"/>
          <w:sz w:val="16"/>
          <w:szCs w:val="16"/>
        </w:rPr>
        <w:t>у разі виникнення або виявлення конфлікту інтересів;</w:t>
      </w:r>
    </w:p>
    <w:p w14:paraId="7CD46AEA" w14:textId="24DC8027" w:rsidR="00D95E1F" w:rsidRPr="001C4C70" w:rsidRDefault="00FA2099" w:rsidP="00D95E1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 xml:space="preserve">зміст цієї комерційної пропозиції 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та Оголошення 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повинні бути відображені в </w:t>
      </w:r>
      <w:r w:rsidR="00D95E1F" w:rsidRPr="001C4C70">
        <w:rPr>
          <w:rFonts w:ascii="Arial" w:hAnsi="Arial" w:cs="Arial"/>
          <w:sz w:val="16"/>
          <w:szCs w:val="16"/>
          <w:lang w:val="uk-UA"/>
        </w:rPr>
        <w:t>договор</w:t>
      </w:r>
      <w:r w:rsidRPr="001C4C70">
        <w:rPr>
          <w:rFonts w:ascii="Arial" w:hAnsi="Arial" w:cs="Arial"/>
          <w:sz w:val="16"/>
          <w:szCs w:val="16"/>
          <w:lang w:val="uk-UA"/>
        </w:rPr>
        <w:t>і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, </w:t>
      </w:r>
      <w:r w:rsidRPr="001C4C70">
        <w:rPr>
          <w:rFonts w:ascii="Arial" w:hAnsi="Arial" w:cs="Arial"/>
          <w:sz w:val="16"/>
          <w:szCs w:val="16"/>
          <w:lang w:val="uk-UA"/>
        </w:rPr>
        <w:t>що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уклад</w:t>
      </w:r>
      <w:r w:rsidRPr="001C4C70">
        <w:rPr>
          <w:rFonts w:ascii="Arial" w:hAnsi="Arial" w:cs="Arial"/>
          <w:sz w:val="16"/>
          <w:szCs w:val="16"/>
          <w:lang w:val="uk-UA"/>
        </w:rPr>
        <w:t>ається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між </w:t>
      </w:r>
      <w:r w:rsidR="004E24FB" w:rsidRPr="001C4C70">
        <w:rPr>
          <w:rFonts w:ascii="Arial" w:hAnsi="Arial" w:cs="Arial"/>
          <w:sz w:val="16"/>
          <w:szCs w:val="16"/>
          <w:lang w:val="uk-UA"/>
        </w:rPr>
        <w:t>Лабораторією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та переможцем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ицею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тендеру;</w:t>
      </w:r>
    </w:p>
    <w:p w14:paraId="7C169B60" w14:textId="00938A92" w:rsidR="00D95E1F" w:rsidRPr="001C4C70" w:rsidRDefault="00D95E1F" w:rsidP="00D95E1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участь у тендері пов’язаних осіб або змова учасників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ць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тендеру забороняється. У разі виявлення таких фактів, результати тендеру будуть скасовані </w:t>
      </w:r>
      <w:r w:rsidR="00FA2099" w:rsidRPr="001C4C70">
        <w:rPr>
          <w:rFonts w:ascii="Arial" w:hAnsi="Arial" w:cs="Arial"/>
          <w:sz w:val="16"/>
          <w:szCs w:val="16"/>
          <w:lang w:val="uk-UA"/>
        </w:rPr>
        <w:t>та/</w:t>
      </w:r>
      <w:r w:rsidRPr="001C4C70">
        <w:rPr>
          <w:rFonts w:ascii="Arial" w:hAnsi="Arial" w:cs="Arial"/>
          <w:sz w:val="16"/>
          <w:szCs w:val="16"/>
          <w:lang w:val="uk-UA"/>
        </w:rPr>
        <w:t>або договір з відповідним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ою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постачальником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цею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буде достроково розірвано в односторонньому порядку</w:t>
      </w:r>
      <w:r w:rsidR="00FA2099" w:rsidRPr="001C4C70">
        <w:rPr>
          <w:rFonts w:ascii="Arial" w:hAnsi="Arial" w:cs="Arial"/>
          <w:sz w:val="16"/>
          <w:szCs w:val="16"/>
          <w:lang w:val="uk-UA"/>
        </w:rPr>
        <w:t>,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 обов’язковим поверненням всього 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розміру оплати, </w:t>
      </w:r>
      <w:r w:rsidRPr="001C4C70">
        <w:rPr>
          <w:rFonts w:ascii="Arial" w:hAnsi="Arial" w:cs="Arial"/>
          <w:sz w:val="16"/>
          <w:szCs w:val="16"/>
          <w:lang w:val="uk-UA"/>
        </w:rPr>
        <w:t>отриманого виконавцем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ицею</w:t>
      </w:r>
      <w:r w:rsidR="005C335A" w:rsidRPr="001C4C70">
        <w:rPr>
          <w:rFonts w:ascii="Arial" w:hAnsi="Arial" w:cs="Arial"/>
          <w:sz w:val="16"/>
          <w:szCs w:val="16"/>
          <w:lang w:val="uk-UA"/>
        </w:rPr>
        <w:t>, підрядником/цею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а договором</w:t>
      </w:r>
      <w:r w:rsidR="00FA2099" w:rsidRPr="001C4C70">
        <w:rPr>
          <w:rFonts w:ascii="Arial" w:hAnsi="Arial" w:cs="Arial"/>
          <w:sz w:val="16"/>
          <w:szCs w:val="16"/>
          <w:lang w:val="uk-UA"/>
        </w:rPr>
        <w:t>,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та відшкодуванням збитків</w:t>
      </w:r>
      <w:r w:rsidR="004E24FB" w:rsidRPr="001C4C70">
        <w:rPr>
          <w:rFonts w:ascii="Arial" w:hAnsi="Arial" w:cs="Arial"/>
          <w:sz w:val="16"/>
          <w:szCs w:val="16"/>
          <w:lang w:val="uk-UA"/>
        </w:rPr>
        <w:t>,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авданих </w:t>
      </w:r>
      <w:r w:rsidR="004E24FB" w:rsidRPr="001C4C70">
        <w:rPr>
          <w:rFonts w:ascii="Arial" w:hAnsi="Arial" w:cs="Arial"/>
          <w:sz w:val="16"/>
          <w:szCs w:val="16"/>
          <w:lang w:val="uk-UA"/>
        </w:rPr>
        <w:t>Лабораторії</w:t>
      </w:r>
      <w:r w:rsidRPr="001C4C70">
        <w:rPr>
          <w:rFonts w:ascii="Arial" w:hAnsi="Arial" w:cs="Arial"/>
          <w:sz w:val="16"/>
          <w:szCs w:val="16"/>
          <w:lang w:val="uk-UA"/>
        </w:rPr>
        <w:t>;</w:t>
      </w:r>
    </w:p>
    <w:p w14:paraId="0A53A232" w14:textId="481A396A" w:rsidR="00D95E1F" w:rsidRPr="001C4C70" w:rsidRDefault="004E24FB" w:rsidP="00D95E1F">
      <w:pPr>
        <w:numPr>
          <w:ilvl w:val="0"/>
          <w:numId w:val="30"/>
        </w:num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 xml:space="preserve">переможець/иця тендеру повинен/на </w:t>
      </w:r>
      <w:r w:rsidR="00D95E1F" w:rsidRPr="001C4C70">
        <w:rPr>
          <w:rFonts w:ascii="Arial" w:hAnsi="Arial" w:cs="Arial"/>
          <w:sz w:val="16"/>
          <w:szCs w:val="16"/>
          <w:lang w:val="uk-UA"/>
        </w:rPr>
        <w:t>надавати послуги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, </w:t>
      </w:r>
      <w:r w:rsidRPr="001C4C70">
        <w:rPr>
          <w:rFonts w:ascii="Arial" w:hAnsi="Arial" w:cs="Arial"/>
          <w:sz w:val="16"/>
          <w:szCs w:val="16"/>
          <w:lang w:val="uk-UA"/>
        </w:rPr>
        <w:t>проводити роботи</w:t>
      </w:r>
      <w:r w:rsidR="00FA2099" w:rsidRPr="001C4C70">
        <w:rPr>
          <w:rFonts w:ascii="Arial" w:hAnsi="Arial" w:cs="Arial"/>
          <w:sz w:val="16"/>
          <w:szCs w:val="16"/>
          <w:lang w:val="uk-UA"/>
        </w:rPr>
        <w:t xml:space="preserve">, </w:t>
      </w:r>
      <w:r w:rsidRPr="001C4C70">
        <w:rPr>
          <w:rFonts w:ascii="Arial" w:hAnsi="Arial" w:cs="Arial"/>
          <w:sz w:val="16"/>
          <w:szCs w:val="16"/>
          <w:lang w:val="uk-UA"/>
        </w:rPr>
        <w:t>постачати товари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 тільки через одну юридичну особу/фізичну особу та не має права змінювати виконавця послуг </w:t>
      </w:r>
      <w:r w:rsidR="00FA2099" w:rsidRPr="001C4C70">
        <w:rPr>
          <w:rFonts w:ascii="Arial" w:hAnsi="Arial" w:cs="Arial"/>
          <w:sz w:val="16"/>
          <w:szCs w:val="16"/>
          <w:lang w:val="uk-UA"/>
        </w:rPr>
        <w:t>у</w:t>
      </w:r>
      <w:r w:rsidR="00D95E1F" w:rsidRPr="001C4C70">
        <w:rPr>
          <w:rFonts w:ascii="Arial" w:hAnsi="Arial" w:cs="Arial"/>
          <w:sz w:val="16"/>
          <w:szCs w:val="16"/>
          <w:lang w:val="uk-UA"/>
        </w:rPr>
        <w:t xml:space="preserve">продовж терміну 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дії </w:t>
      </w:r>
      <w:r w:rsidR="00D95E1F" w:rsidRPr="001C4C70">
        <w:rPr>
          <w:rFonts w:ascii="Arial" w:hAnsi="Arial" w:cs="Arial"/>
          <w:sz w:val="16"/>
          <w:szCs w:val="16"/>
          <w:lang w:val="uk-UA"/>
        </w:rPr>
        <w:t>договору</w:t>
      </w:r>
      <w:r w:rsidR="00FA2099" w:rsidRPr="001C4C70">
        <w:rPr>
          <w:rFonts w:ascii="Arial" w:hAnsi="Arial" w:cs="Arial"/>
          <w:sz w:val="16"/>
          <w:szCs w:val="16"/>
          <w:lang w:val="uk-UA"/>
        </w:rPr>
        <w:t>, крім як за взаємною згодою сторін</w:t>
      </w:r>
      <w:r w:rsidR="00D95E1F" w:rsidRPr="001C4C70">
        <w:rPr>
          <w:rFonts w:ascii="Arial" w:hAnsi="Arial" w:cs="Arial"/>
          <w:sz w:val="16"/>
          <w:szCs w:val="16"/>
          <w:lang w:val="uk-UA"/>
        </w:rPr>
        <w:t>. Виняток – реорганізація юридичної особи/зміна назви/злиття.</w:t>
      </w:r>
    </w:p>
    <w:p w14:paraId="4582166E" w14:textId="77777777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</w:p>
    <w:p w14:paraId="2AA351A1" w14:textId="58A825F1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>Цим ми / я підтверджуємо(ю) свою юридичну, фінансову та іншу спроможність виконати умови цієї комерційної пропозиції та Оголошення, укласти договір</w:t>
      </w:r>
      <w:r w:rsidR="004E24FB" w:rsidRPr="001C4C70">
        <w:rPr>
          <w:rFonts w:ascii="Arial" w:hAnsi="Arial" w:cs="Arial"/>
          <w:sz w:val="16"/>
          <w:szCs w:val="16"/>
          <w:lang w:val="uk-UA"/>
        </w:rPr>
        <w:t>,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та правдивість всіх відомостей</w:t>
      </w:r>
      <w:r w:rsidR="004E24FB" w:rsidRPr="001C4C70">
        <w:rPr>
          <w:rFonts w:ascii="Arial" w:hAnsi="Arial" w:cs="Arial"/>
          <w:sz w:val="16"/>
          <w:szCs w:val="16"/>
          <w:lang w:val="uk-UA"/>
        </w:rPr>
        <w:t>,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зазначених у цій комерційній пропозиції.</w:t>
      </w:r>
    </w:p>
    <w:p w14:paraId="567F54E5" w14:textId="72741C01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  <w:r w:rsidRPr="001C4C70">
        <w:rPr>
          <w:rFonts w:ascii="Arial" w:hAnsi="Arial" w:cs="Arial"/>
          <w:sz w:val="16"/>
          <w:szCs w:val="16"/>
          <w:lang w:val="uk-UA"/>
        </w:rPr>
        <w:t xml:space="preserve">Уповноважена особа на підпис комерційної пропозиції від імені </w:t>
      </w:r>
      <w:r w:rsidR="004E24FB" w:rsidRPr="001C4C70">
        <w:rPr>
          <w:rFonts w:ascii="Arial" w:hAnsi="Arial" w:cs="Arial"/>
          <w:sz w:val="16"/>
          <w:szCs w:val="16"/>
          <w:lang w:val="ru-RU"/>
        </w:rPr>
        <w:t>&lt;</w:t>
      </w:r>
      <w:r w:rsidRPr="001C4C70">
        <w:rPr>
          <w:rFonts w:ascii="Arial" w:hAnsi="Arial" w:cs="Arial"/>
          <w:sz w:val="16"/>
          <w:szCs w:val="16"/>
          <w:lang w:val="uk-UA"/>
        </w:rPr>
        <w:t>назва учасника</w:t>
      </w:r>
      <w:r w:rsidR="004E24FB" w:rsidRPr="001C4C70">
        <w:rPr>
          <w:rFonts w:ascii="Arial" w:hAnsi="Arial" w:cs="Arial"/>
          <w:sz w:val="16"/>
          <w:szCs w:val="16"/>
          <w:lang w:val="uk-UA"/>
        </w:rPr>
        <w:t>/ці</w:t>
      </w:r>
      <w:r w:rsidRPr="001C4C70">
        <w:rPr>
          <w:rFonts w:ascii="Arial" w:hAnsi="Arial" w:cs="Arial"/>
          <w:sz w:val="16"/>
          <w:szCs w:val="16"/>
          <w:lang w:val="uk-UA"/>
        </w:rPr>
        <w:t xml:space="preserve"> тендеру</w:t>
      </w:r>
      <w:r w:rsidR="004E24FB" w:rsidRPr="001C4C70">
        <w:rPr>
          <w:rFonts w:ascii="Arial" w:hAnsi="Arial" w:cs="Arial"/>
          <w:sz w:val="16"/>
          <w:szCs w:val="16"/>
          <w:lang w:val="ru-RU"/>
        </w:rPr>
        <w:t>&gt;</w:t>
      </w:r>
      <w:r w:rsidR="004E24FB" w:rsidRPr="001C4C70">
        <w:rPr>
          <w:rFonts w:ascii="Arial" w:hAnsi="Arial" w:cs="Arial"/>
          <w:sz w:val="16"/>
          <w:szCs w:val="16"/>
          <w:lang w:val="uk-UA"/>
        </w:rPr>
        <w:t xml:space="preserve"> </w:t>
      </w:r>
      <w:r w:rsidRPr="001C4C70">
        <w:rPr>
          <w:rFonts w:ascii="Arial" w:hAnsi="Arial" w:cs="Arial"/>
          <w:sz w:val="16"/>
          <w:szCs w:val="16"/>
          <w:lang w:val="uk-UA"/>
        </w:rPr>
        <w:t>згідно статуту:</w:t>
      </w:r>
    </w:p>
    <w:p w14:paraId="6DE8B300" w14:textId="673AADEB" w:rsidR="00D95E1F" w:rsidRPr="001C4C70" w:rsidRDefault="00D95E1F" w:rsidP="00D95E1F">
      <w:pPr>
        <w:spacing w:after="0" w:line="276" w:lineRule="auto"/>
        <w:jc w:val="both"/>
        <w:rPr>
          <w:rFonts w:ascii="Arial" w:hAnsi="Arial" w:cs="Arial"/>
          <w:sz w:val="16"/>
          <w:szCs w:val="16"/>
          <w:lang w:val="uk-UA"/>
        </w:rPr>
      </w:pPr>
    </w:p>
    <w:p w14:paraId="1327F0BA" w14:textId="77777777" w:rsidR="00D95E1F" w:rsidRPr="001C4C70" w:rsidRDefault="00D95E1F" w:rsidP="00276907">
      <w:pPr>
        <w:spacing w:after="0"/>
        <w:rPr>
          <w:rFonts w:ascii="Arial" w:hAnsi="Arial" w:cs="Arial"/>
          <w:sz w:val="20"/>
          <w:szCs w:val="20"/>
          <w:lang w:val="uk-UA"/>
        </w:rPr>
      </w:pPr>
      <w:r w:rsidRPr="001C4C70">
        <w:rPr>
          <w:rFonts w:ascii="Arial" w:hAnsi="Arial" w:cs="Arial"/>
          <w:sz w:val="20"/>
          <w:szCs w:val="20"/>
          <w:lang w:val="uk-UA"/>
        </w:rPr>
        <w:t xml:space="preserve">Дата: </w:t>
      </w:r>
    </w:p>
    <w:p w14:paraId="7E4ACE6F" w14:textId="7CF22EF5" w:rsidR="00D95E1F" w:rsidRPr="001C4C70" w:rsidRDefault="00D95E1F" w:rsidP="00276907">
      <w:pPr>
        <w:spacing w:after="0"/>
        <w:rPr>
          <w:rFonts w:ascii="Arial" w:hAnsi="Arial" w:cs="Arial"/>
          <w:sz w:val="20"/>
          <w:szCs w:val="20"/>
          <w:lang w:val="uk-UA"/>
        </w:rPr>
      </w:pPr>
      <w:r w:rsidRPr="001C4C70">
        <w:rPr>
          <w:rFonts w:ascii="Arial" w:hAnsi="Arial" w:cs="Arial"/>
          <w:sz w:val="20"/>
          <w:szCs w:val="20"/>
          <w:lang w:val="uk-UA"/>
        </w:rPr>
        <w:t>ПІБ підписанта</w:t>
      </w:r>
      <w:r w:rsidR="004E24FB" w:rsidRPr="001C4C70">
        <w:rPr>
          <w:rFonts w:ascii="Arial" w:hAnsi="Arial" w:cs="Arial"/>
          <w:sz w:val="20"/>
          <w:szCs w:val="20"/>
          <w:lang w:val="uk-UA"/>
        </w:rPr>
        <w:t>/ки</w:t>
      </w:r>
      <w:r w:rsidRPr="001C4C70">
        <w:rPr>
          <w:rFonts w:ascii="Arial" w:hAnsi="Arial" w:cs="Arial"/>
          <w:sz w:val="20"/>
          <w:szCs w:val="20"/>
          <w:lang w:val="uk-UA"/>
        </w:rPr>
        <w:t xml:space="preserve">: </w:t>
      </w:r>
    </w:p>
    <w:p w14:paraId="16DE6160" w14:textId="77777777" w:rsidR="00D95E1F" w:rsidRPr="001C4C70" w:rsidRDefault="00D95E1F" w:rsidP="00276907">
      <w:pPr>
        <w:spacing w:after="0"/>
        <w:rPr>
          <w:rFonts w:ascii="Arial" w:hAnsi="Arial" w:cs="Arial"/>
          <w:sz w:val="20"/>
          <w:szCs w:val="20"/>
          <w:lang w:val="uk-UA"/>
        </w:rPr>
      </w:pPr>
      <w:r w:rsidRPr="001C4C70">
        <w:rPr>
          <w:rFonts w:ascii="Arial" w:hAnsi="Arial" w:cs="Arial"/>
          <w:sz w:val="20"/>
          <w:szCs w:val="20"/>
          <w:lang w:val="uk-UA"/>
        </w:rPr>
        <w:t xml:space="preserve">Посада: </w:t>
      </w:r>
    </w:p>
    <w:p w14:paraId="37D57A7E" w14:textId="3AFD6BE7" w:rsidR="00B225A7" w:rsidRDefault="00D95E1F" w:rsidP="00586E0F">
      <w:pPr>
        <w:spacing w:after="0"/>
        <w:rPr>
          <w:rFonts w:ascii="Montserrat" w:hAnsi="Montserrat"/>
          <w:sz w:val="20"/>
          <w:szCs w:val="20"/>
          <w:lang w:val="uk-UA"/>
        </w:rPr>
      </w:pPr>
      <w:r w:rsidRPr="001C4C70">
        <w:rPr>
          <w:rFonts w:ascii="Arial" w:hAnsi="Arial" w:cs="Arial"/>
          <w:sz w:val="20"/>
          <w:szCs w:val="20"/>
          <w:lang w:val="uk-UA"/>
        </w:rPr>
        <w:t>Підпис:</w:t>
      </w:r>
    </w:p>
    <w:sectPr w:rsidR="00B225A7" w:rsidSect="00352AAD">
      <w:footnotePr>
        <w:numRestart w:val="eachPage"/>
      </w:footnotePr>
      <w:pgSz w:w="11906" w:h="16838"/>
      <w:pgMar w:top="850" w:right="850" w:bottom="850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73EDF" w14:textId="77777777" w:rsidR="0083779B" w:rsidRDefault="0083779B" w:rsidP="00C05EDE">
      <w:pPr>
        <w:spacing w:after="0" w:line="240" w:lineRule="auto"/>
      </w:pPr>
      <w:r>
        <w:separator/>
      </w:r>
    </w:p>
  </w:endnote>
  <w:endnote w:type="continuationSeparator" w:id="0">
    <w:p w14:paraId="3CB53D3E" w14:textId="77777777" w:rsidR="0083779B" w:rsidRDefault="0083779B" w:rsidP="00C05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3467D" w14:textId="77777777" w:rsidR="0083779B" w:rsidRDefault="0083779B" w:rsidP="00C05EDE">
      <w:pPr>
        <w:spacing w:after="0" w:line="240" w:lineRule="auto"/>
      </w:pPr>
      <w:r>
        <w:separator/>
      </w:r>
    </w:p>
  </w:footnote>
  <w:footnote w:type="continuationSeparator" w:id="0">
    <w:p w14:paraId="10958834" w14:textId="77777777" w:rsidR="0083779B" w:rsidRDefault="0083779B" w:rsidP="00C05EDE">
      <w:pPr>
        <w:spacing w:after="0" w:line="240" w:lineRule="auto"/>
      </w:pPr>
      <w:r>
        <w:continuationSeparator/>
      </w:r>
    </w:p>
  </w:footnote>
  <w:footnote w:id="1">
    <w:p w14:paraId="7D3A8EAE" w14:textId="065C4C31" w:rsidR="00134314" w:rsidRPr="007948B1" w:rsidRDefault="00134314">
      <w:pPr>
        <w:pStyle w:val="FootnoteText"/>
        <w:rPr>
          <w:rFonts w:ascii="Arial" w:hAnsi="Arial" w:cs="Arial"/>
          <w:sz w:val="16"/>
          <w:szCs w:val="16"/>
          <w:lang w:val="uk-UA"/>
        </w:rPr>
      </w:pPr>
      <w:r w:rsidRPr="007948B1">
        <w:rPr>
          <w:rStyle w:val="FootnoteReference"/>
          <w:rFonts w:ascii="Arial" w:hAnsi="Arial" w:cs="Arial"/>
          <w:sz w:val="16"/>
          <w:szCs w:val="16"/>
        </w:rPr>
        <w:footnoteRef/>
      </w:r>
      <w:r w:rsidRPr="007948B1">
        <w:rPr>
          <w:rFonts w:ascii="Arial" w:hAnsi="Arial" w:cs="Arial"/>
          <w:sz w:val="16"/>
          <w:szCs w:val="16"/>
          <w:lang w:val="ru-RU"/>
        </w:rPr>
        <w:t xml:space="preserve"> </w:t>
      </w:r>
      <w:r w:rsidRPr="007948B1">
        <w:rPr>
          <w:rFonts w:ascii="Arial" w:hAnsi="Arial" w:cs="Arial"/>
          <w:sz w:val="16"/>
          <w:szCs w:val="16"/>
          <w:lang w:val="uk-UA"/>
        </w:rPr>
        <w:t>Заповнюється працівником</w:t>
      </w:r>
      <w:r w:rsidR="001C4C70" w:rsidRPr="007948B1">
        <w:rPr>
          <w:rFonts w:ascii="Arial" w:hAnsi="Arial" w:cs="Arial"/>
          <w:sz w:val="16"/>
          <w:szCs w:val="16"/>
          <w:lang w:val="en-GB"/>
        </w:rPr>
        <w:t>/</w:t>
      </w:r>
      <w:r w:rsidRPr="007948B1">
        <w:rPr>
          <w:rFonts w:ascii="Arial" w:hAnsi="Arial" w:cs="Arial"/>
          <w:sz w:val="16"/>
          <w:szCs w:val="16"/>
          <w:lang w:val="uk-UA"/>
        </w:rPr>
        <w:t>цею Замовника, відповідальним</w:t>
      </w:r>
      <w:r w:rsidR="001C4C70" w:rsidRPr="007948B1">
        <w:rPr>
          <w:rFonts w:ascii="Arial" w:hAnsi="Arial" w:cs="Arial"/>
          <w:sz w:val="16"/>
          <w:szCs w:val="16"/>
          <w:lang w:val="en-GB"/>
        </w:rPr>
        <w:t>/</w:t>
      </w:r>
      <w:r w:rsidRPr="007948B1">
        <w:rPr>
          <w:rFonts w:ascii="Arial" w:hAnsi="Arial" w:cs="Arial"/>
          <w:sz w:val="16"/>
          <w:szCs w:val="16"/>
          <w:lang w:val="uk-UA"/>
        </w:rPr>
        <w:t>ою за проведення закупівлі</w:t>
      </w:r>
    </w:p>
  </w:footnote>
  <w:footnote w:id="2">
    <w:p w14:paraId="596D856E" w14:textId="401111ED" w:rsidR="00D953A2" w:rsidRPr="00586E0F" w:rsidRDefault="00D953A2">
      <w:pPr>
        <w:pStyle w:val="FootnoteText"/>
        <w:rPr>
          <w:lang w:val="uk-UA"/>
        </w:rPr>
      </w:pPr>
      <w:r w:rsidRPr="007948B1">
        <w:rPr>
          <w:rStyle w:val="FootnoteReference"/>
          <w:rFonts w:ascii="Arial" w:hAnsi="Arial" w:cs="Arial"/>
          <w:sz w:val="16"/>
          <w:szCs w:val="16"/>
        </w:rPr>
        <w:footnoteRef/>
      </w:r>
      <w:r w:rsidRPr="007948B1">
        <w:rPr>
          <w:rFonts w:ascii="Arial" w:hAnsi="Arial" w:cs="Arial"/>
          <w:sz w:val="16"/>
          <w:szCs w:val="16"/>
        </w:rPr>
        <w:t xml:space="preserve"> </w:t>
      </w:r>
      <w:r w:rsidRPr="007948B1">
        <w:rPr>
          <w:rFonts w:ascii="Arial" w:hAnsi="Arial" w:cs="Arial"/>
          <w:sz w:val="16"/>
          <w:szCs w:val="16"/>
          <w:lang w:val="uk-UA"/>
        </w:rPr>
        <w:t>Заповнюється учасником</w:t>
      </w:r>
      <w:r w:rsidR="001C4C70" w:rsidRPr="007948B1">
        <w:rPr>
          <w:rFonts w:ascii="Arial" w:hAnsi="Arial" w:cs="Arial"/>
          <w:sz w:val="16"/>
          <w:szCs w:val="16"/>
          <w:lang w:val="en-GB"/>
        </w:rPr>
        <w:t>/</w:t>
      </w:r>
      <w:r w:rsidRPr="007948B1">
        <w:rPr>
          <w:rFonts w:ascii="Arial" w:hAnsi="Arial" w:cs="Arial"/>
          <w:sz w:val="16"/>
          <w:szCs w:val="16"/>
          <w:lang w:val="uk-UA"/>
        </w:rPr>
        <w:t>цею тендеру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663A"/>
    <w:multiLevelType w:val="hybridMultilevel"/>
    <w:tmpl w:val="8E0857D6"/>
    <w:lvl w:ilvl="0" w:tplc="00F8A8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74891"/>
    <w:multiLevelType w:val="hybridMultilevel"/>
    <w:tmpl w:val="4126B0B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62546"/>
    <w:multiLevelType w:val="hybridMultilevel"/>
    <w:tmpl w:val="EA64911A"/>
    <w:lvl w:ilvl="0" w:tplc="249A87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1513C"/>
    <w:multiLevelType w:val="hybridMultilevel"/>
    <w:tmpl w:val="4B5429AE"/>
    <w:lvl w:ilvl="0" w:tplc="FDF674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6734C"/>
    <w:multiLevelType w:val="hybridMultilevel"/>
    <w:tmpl w:val="E4CE6B8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07043"/>
    <w:multiLevelType w:val="hybridMultilevel"/>
    <w:tmpl w:val="0C74FDAA"/>
    <w:lvl w:ilvl="0" w:tplc="249A8728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0CB52CBF"/>
    <w:multiLevelType w:val="hybridMultilevel"/>
    <w:tmpl w:val="B9E03606"/>
    <w:lvl w:ilvl="0" w:tplc="EC483CB0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1F43DD"/>
    <w:multiLevelType w:val="multilevel"/>
    <w:tmpl w:val="90EC5A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10F10DD"/>
    <w:multiLevelType w:val="multilevel"/>
    <w:tmpl w:val="25B4C4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1D41784"/>
    <w:multiLevelType w:val="hybridMultilevel"/>
    <w:tmpl w:val="BC9AEC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F06248"/>
    <w:multiLevelType w:val="hybridMultilevel"/>
    <w:tmpl w:val="16F4F9D4"/>
    <w:lvl w:ilvl="0" w:tplc="15D26B8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2D7B99"/>
    <w:multiLevelType w:val="hybridMultilevel"/>
    <w:tmpl w:val="F11C7D82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31A0DA3"/>
    <w:multiLevelType w:val="hybridMultilevel"/>
    <w:tmpl w:val="BC1E835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A1EF1"/>
    <w:multiLevelType w:val="hybridMultilevel"/>
    <w:tmpl w:val="9C5AB65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9D1CAA"/>
    <w:multiLevelType w:val="hybridMultilevel"/>
    <w:tmpl w:val="D1E85056"/>
    <w:lvl w:ilvl="0" w:tplc="249A8728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5" w15:restartNumberingAfterBreak="0">
    <w:nsid w:val="13E26968"/>
    <w:multiLevelType w:val="hybridMultilevel"/>
    <w:tmpl w:val="F968C5AC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EC0307"/>
    <w:multiLevelType w:val="hybridMultilevel"/>
    <w:tmpl w:val="68AE6B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5E6979"/>
    <w:multiLevelType w:val="hybridMultilevel"/>
    <w:tmpl w:val="06146E9E"/>
    <w:lvl w:ilvl="0" w:tplc="0422000F">
      <w:start w:val="1"/>
      <w:numFmt w:val="decimal"/>
      <w:lvlText w:val="%1."/>
      <w:lvlJc w:val="left"/>
      <w:pPr>
        <w:ind w:left="820" w:hanging="360"/>
      </w:pPr>
    </w:lvl>
    <w:lvl w:ilvl="1" w:tplc="04220019" w:tentative="1">
      <w:start w:val="1"/>
      <w:numFmt w:val="lowerLetter"/>
      <w:lvlText w:val="%2."/>
      <w:lvlJc w:val="left"/>
      <w:pPr>
        <w:ind w:left="1540" w:hanging="360"/>
      </w:pPr>
    </w:lvl>
    <w:lvl w:ilvl="2" w:tplc="0422001B" w:tentative="1">
      <w:start w:val="1"/>
      <w:numFmt w:val="lowerRoman"/>
      <w:lvlText w:val="%3."/>
      <w:lvlJc w:val="right"/>
      <w:pPr>
        <w:ind w:left="2260" w:hanging="180"/>
      </w:pPr>
    </w:lvl>
    <w:lvl w:ilvl="3" w:tplc="0422000F" w:tentative="1">
      <w:start w:val="1"/>
      <w:numFmt w:val="decimal"/>
      <w:lvlText w:val="%4."/>
      <w:lvlJc w:val="left"/>
      <w:pPr>
        <w:ind w:left="2980" w:hanging="360"/>
      </w:pPr>
    </w:lvl>
    <w:lvl w:ilvl="4" w:tplc="04220019" w:tentative="1">
      <w:start w:val="1"/>
      <w:numFmt w:val="lowerLetter"/>
      <w:lvlText w:val="%5."/>
      <w:lvlJc w:val="left"/>
      <w:pPr>
        <w:ind w:left="3700" w:hanging="360"/>
      </w:pPr>
    </w:lvl>
    <w:lvl w:ilvl="5" w:tplc="0422001B" w:tentative="1">
      <w:start w:val="1"/>
      <w:numFmt w:val="lowerRoman"/>
      <w:lvlText w:val="%6."/>
      <w:lvlJc w:val="right"/>
      <w:pPr>
        <w:ind w:left="4420" w:hanging="180"/>
      </w:pPr>
    </w:lvl>
    <w:lvl w:ilvl="6" w:tplc="0422000F" w:tentative="1">
      <w:start w:val="1"/>
      <w:numFmt w:val="decimal"/>
      <w:lvlText w:val="%7."/>
      <w:lvlJc w:val="left"/>
      <w:pPr>
        <w:ind w:left="5140" w:hanging="360"/>
      </w:pPr>
    </w:lvl>
    <w:lvl w:ilvl="7" w:tplc="04220019" w:tentative="1">
      <w:start w:val="1"/>
      <w:numFmt w:val="lowerLetter"/>
      <w:lvlText w:val="%8."/>
      <w:lvlJc w:val="left"/>
      <w:pPr>
        <w:ind w:left="5860" w:hanging="360"/>
      </w:pPr>
    </w:lvl>
    <w:lvl w:ilvl="8" w:tplc="0422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8" w15:restartNumberingAfterBreak="0">
    <w:nsid w:val="1786193C"/>
    <w:multiLevelType w:val="hybridMultilevel"/>
    <w:tmpl w:val="B4968FC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61A77"/>
    <w:multiLevelType w:val="hybridMultilevel"/>
    <w:tmpl w:val="0C2AEC28"/>
    <w:lvl w:ilvl="0" w:tplc="249A8728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19D657AC"/>
    <w:multiLevelType w:val="hybridMultilevel"/>
    <w:tmpl w:val="3C08861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C337E3"/>
    <w:multiLevelType w:val="hybridMultilevel"/>
    <w:tmpl w:val="9728570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1D3FDA"/>
    <w:multiLevelType w:val="hybridMultilevel"/>
    <w:tmpl w:val="9E4657CE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C4E261A"/>
    <w:multiLevelType w:val="hybridMultilevel"/>
    <w:tmpl w:val="B7F0054A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D520033"/>
    <w:multiLevelType w:val="multilevel"/>
    <w:tmpl w:val="9B78BD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1E9F69D8"/>
    <w:multiLevelType w:val="hybridMultilevel"/>
    <w:tmpl w:val="B3A2E88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05222DB"/>
    <w:multiLevelType w:val="hybridMultilevel"/>
    <w:tmpl w:val="AC20CA0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151627D"/>
    <w:multiLevelType w:val="hybridMultilevel"/>
    <w:tmpl w:val="0068CC7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29A2586"/>
    <w:multiLevelType w:val="hybridMultilevel"/>
    <w:tmpl w:val="79E6CAE2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2CA607D"/>
    <w:multiLevelType w:val="hybridMultilevel"/>
    <w:tmpl w:val="A8BEF9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5CD7337"/>
    <w:multiLevelType w:val="hybridMultilevel"/>
    <w:tmpl w:val="FCF62F76"/>
    <w:lvl w:ilvl="0" w:tplc="6B260AEA">
      <w:start w:val="6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C32ACC"/>
    <w:multiLevelType w:val="hybridMultilevel"/>
    <w:tmpl w:val="405C59FE"/>
    <w:lvl w:ilvl="0" w:tplc="E5F21A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8377D58"/>
    <w:multiLevelType w:val="multilevel"/>
    <w:tmpl w:val="FC526C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2B521A0D"/>
    <w:multiLevelType w:val="hybridMultilevel"/>
    <w:tmpl w:val="5296CFC6"/>
    <w:lvl w:ilvl="0" w:tplc="04220011">
      <w:start w:val="1"/>
      <w:numFmt w:val="decimal"/>
      <w:lvlText w:val="%1)"/>
      <w:lvlJc w:val="left"/>
      <w:pPr>
        <w:ind w:left="771" w:hanging="360"/>
      </w:pPr>
    </w:lvl>
    <w:lvl w:ilvl="1" w:tplc="04220019" w:tentative="1">
      <w:start w:val="1"/>
      <w:numFmt w:val="lowerLetter"/>
      <w:lvlText w:val="%2."/>
      <w:lvlJc w:val="left"/>
      <w:pPr>
        <w:ind w:left="1491" w:hanging="360"/>
      </w:pPr>
    </w:lvl>
    <w:lvl w:ilvl="2" w:tplc="0422001B" w:tentative="1">
      <w:start w:val="1"/>
      <w:numFmt w:val="lowerRoman"/>
      <w:lvlText w:val="%3."/>
      <w:lvlJc w:val="right"/>
      <w:pPr>
        <w:ind w:left="2211" w:hanging="180"/>
      </w:pPr>
    </w:lvl>
    <w:lvl w:ilvl="3" w:tplc="0422000F" w:tentative="1">
      <w:start w:val="1"/>
      <w:numFmt w:val="decimal"/>
      <w:lvlText w:val="%4."/>
      <w:lvlJc w:val="left"/>
      <w:pPr>
        <w:ind w:left="2931" w:hanging="360"/>
      </w:pPr>
    </w:lvl>
    <w:lvl w:ilvl="4" w:tplc="04220019" w:tentative="1">
      <w:start w:val="1"/>
      <w:numFmt w:val="lowerLetter"/>
      <w:lvlText w:val="%5."/>
      <w:lvlJc w:val="left"/>
      <w:pPr>
        <w:ind w:left="3651" w:hanging="360"/>
      </w:pPr>
    </w:lvl>
    <w:lvl w:ilvl="5" w:tplc="0422001B" w:tentative="1">
      <w:start w:val="1"/>
      <w:numFmt w:val="lowerRoman"/>
      <w:lvlText w:val="%6."/>
      <w:lvlJc w:val="right"/>
      <w:pPr>
        <w:ind w:left="4371" w:hanging="180"/>
      </w:pPr>
    </w:lvl>
    <w:lvl w:ilvl="6" w:tplc="0422000F" w:tentative="1">
      <w:start w:val="1"/>
      <w:numFmt w:val="decimal"/>
      <w:lvlText w:val="%7."/>
      <w:lvlJc w:val="left"/>
      <w:pPr>
        <w:ind w:left="5091" w:hanging="360"/>
      </w:pPr>
    </w:lvl>
    <w:lvl w:ilvl="7" w:tplc="04220019" w:tentative="1">
      <w:start w:val="1"/>
      <w:numFmt w:val="lowerLetter"/>
      <w:lvlText w:val="%8."/>
      <w:lvlJc w:val="left"/>
      <w:pPr>
        <w:ind w:left="5811" w:hanging="360"/>
      </w:pPr>
    </w:lvl>
    <w:lvl w:ilvl="8" w:tplc="0422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2D7D522E"/>
    <w:multiLevelType w:val="hybridMultilevel"/>
    <w:tmpl w:val="AADE8F0C"/>
    <w:lvl w:ilvl="0" w:tplc="E0CA3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E4A0BB0"/>
    <w:multiLevelType w:val="hybridMultilevel"/>
    <w:tmpl w:val="14EE64B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6F64B5A"/>
    <w:multiLevelType w:val="hybridMultilevel"/>
    <w:tmpl w:val="059C976C"/>
    <w:lvl w:ilvl="0" w:tplc="9FCCCDF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37D362F8"/>
    <w:multiLevelType w:val="hybridMultilevel"/>
    <w:tmpl w:val="2F3EEA90"/>
    <w:lvl w:ilvl="0" w:tplc="704EE7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2D4D95"/>
    <w:multiLevelType w:val="hybridMultilevel"/>
    <w:tmpl w:val="1B9CA80A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B821CF0"/>
    <w:multiLevelType w:val="hybridMultilevel"/>
    <w:tmpl w:val="D01A2870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BF031B2"/>
    <w:multiLevelType w:val="hybridMultilevel"/>
    <w:tmpl w:val="67BAC2F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DA3684C"/>
    <w:multiLevelType w:val="hybridMultilevel"/>
    <w:tmpl w:val="FAD4594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F531338"/>
    <w:multiLevelType w:val="hybridMultilevel"/>
    <w:tmpl w:val="1FEAC0AC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19D679B"/>
    <w:multiLevelType w:val="hybridMultilevel"/>
    <w:tmpl w:val="CB1EBC1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2D51557"/>
    <w:multiLevelType w:val="hybridMultilevel"/>
    <w:tmpl w:val="A11C3B28"/>
    <w:lvl w:ilvl="0" w:tplc="04220011">
      <w:start w:val="1"/>
      <w:numFmt w:val="decimal"/>
      <w:lvlText w:val="%1)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433213BC"/>
    <w:multiLevelType w:val="hybridMultilevel"/>
    <w:tmpl w:val="AE9AE36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855351"/>
    <w:multiLevelType w:val="hybridMultilevel"/>
    <w:tmpl w:val="20C0D936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D24365B"/>
    <w:multiLevelType w:val="hybridMultilevel"/>
    <w:tmpl w:val="E5D6E8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E7053AB"/>
    <w:multiLevelType w:val="hybridMultilevel"/>
    <w:tmpl w:val="0ABC176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5E7F3F"/>
    <w:multiLevelType w:val="hybridMultilevel"/>
    <w:tmpl w:val="C51EB8F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03C4BBE"/>
    <w:multiLevelType w:val="hybridMultilevel"/>
    <w:tmpl w:val="BA3E52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68736F"/>
    <w:multiLevelType w:val="hybridMultilevel"/>
    <w:tmpl w:val="79D6A03C"/>
    <w:lvl w:ilvl="0" w:tplc="02781C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3B1938"/>
    <w:multiLevelType w:val="hybridMultilevel"/>
    <w:tmpl w:val="81D08D40"/>
    <w:lvl w:ilvl="0" w:tplc="041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3" w15:restartNumberingAfterBreak="0">
    <w:nsid w:val="51980B23"/>
    <w:multiLevelType w:val="hybridMultilevel"/>
    <w:tmpl w:val="D6FAB136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3133AC0"/>
    <w:multiLevelType w:val="hybridMultilevel"/>
    <w:tmpl w:val="38CC47A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5" w15:restartNumberingAfterBreak="0">
    <w:nsid w:val="54127E59"/>
    <w:multiLevelType w:val="hybridMultilevel"/>
    <w:tmpl w:val="253A7598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72979C2"/>
    <w:multiLevelType w:val="hybridMultilevel"/>
    <w:tmpl w:val="16F4F9D4"/>
    <w:lvl w:ilvl="0" w:tplc="15D26B8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340A62"/>
    <w:multiLevelType w:val="hybridMultilevel"/>
    <w:tmpl w:val="9D32205C"/>
    <w:lvl w:ilvl="0" w:tplc="942830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91F3758"/>
    <w:multiLevelType w:val="hybridMultilevel"/>
    <w:tmpl w:val="4EC8AB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C585917"/>
    <w:multiLevelType w:val="hybridMultilevel"/>
    <w:tmpl w:val="180009BE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DFC5366"/>
    <w:multiLevelType w:val="hybridMultilevel"/>
    <w:tmpl w:val="94C0F412"/>
    <w:lvl w:ilvl="0" w:tplc="AD1A64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021ED7"/>
    <w:multiLevelType w:val="hybridMultilevel"/>
    <w:tmpl w:val="A45E26E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0A2766F"/>
    <w:multiLevelType w:val="hybridMultilevel"/>
    <w:tmpl w:val="B52848C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104878"/>
    <w:multiLevelType w:val="hybridMultilevel"/>
    <w:tmpl w:val="D5F24D5C"/>
    <w:lvl w:ilvl="0" w:tplc="249A8728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4" w15:restartNumberingAfterBreak="0">
    <w:nsid w:val="67BF4E43"/>
    <w:multiLevelType w:val="hybridMultilevel"/>
    <w:tmpl w:val="65F27696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83C1348"/>
    <w:multiLevelType w:val="hybridMultilevel"/>
    <w:tmpl w:val="D200C29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85977AF"/>
    <w:multiLevelType w:val="hybridMultilevel"/>
    <w:tmpl w:val="4FB438A6"/>
    <w:lvl w:ilvl="0" w:tplc="E01E7DF2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0" w:hanging="360"/>
      </w:pPr>
    </w:lvl>
    <w:lvl w:ilvl="2" w:tplc="0419001B" w:tentative="1">
      <w:start w:val="1"/>
      <w:numFmt w:val="lowerRoman"/>
      <w:lvlText w:val="%3."/>
      <w:lvlJc w:val="right"/>
      <w:pPr>
        <w:ind w:left="1840" w:hanging="180"/>
      </w:pPr>
    </w:lvl>
    <w:lvl w:ilvl="3" w:tplc="0419000F" w:tentative="1">
      <w:start w:val="1"/>
      <w:numFmt w:val="decimal"/>
      <w:lvlText w:val="%4."/>
      <w:lvlJc w:val="left"/>
      <w:pPr>
        <w:ind w:left="2560" w:hanging="360"/>
      </w:pPr>
    </w:lvl>
    <w:lvl w:ilvl="4" w:tplc="04190019" w:tentative="1">
      <w:start w:val="1"/>
      <w:numFmt w:val="lowerLetter"/>
      <w:lvlText w:val="%5."/>
      <w:lvlJc w:val="left"/>
      <w:pPr>
        <w:ind w:left="3280" w:hanging="360"/>
      </w:pPr>
    </w:lvl>
    <w:lvl w:ilvl="5" w:tplc="0419001B" w:tentative="1">
      <w:start w:val="1"/>
      <w:numFmt w:val="lowerRoman"/>
      <w:lvlText w:val="%6."/>
      <w:lvlJc w:val="right"/>
      <w:pPr>
        <w:ind w:left="4000" w:hanging="180"/>
      </w:pPr>
    </w:lvl>
    <w:lvl w:ilvl="6" w:tplc="0419000F" w:tentative="1">
      <w:start w:val="1"/>
      <w:numFmt w:val="decimal"/>
      <w:lvlText w:val="%7."/>
      <w:lvlJc w:val="left"/>
      <w:pPr>
        <w:ind w:left="4720" w:hanging="360"/>
      </w:pPr>
    </w:lvl>
    <w:lvl w:ilvl="7" w:tplc="04190019" w:tentative="1">
      <w:start w:val="1"/>
      <w:numFmt w:val="lowerLetter"/>
      <w:lvlText w:val="%8."/>
      <w:lvlJc w:val="left"/>
      <w:pPr>
        <w:ind w:left="5440" w:hanging="360"/>
      </w:pPr>
    </w:lvl>
    <w:lvl w:ilvl="8" w:tplc="041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67" w15:restartNumberingAfterBreak="0">
    <w:nsid w:val="6A0C0DE6"/>
    <w:multiLevelType w:val="hybridMultilevel"/>
    <w:tmpl w:val="A9DCECDA"/>
    <w:lvl w:ilvl="0" w:tplc="04220017">
      <w:start w:val="1"/>
      <w:numFmt w:val="lowerLetter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AA57D7E"/>
    <w:multiLevelType w:val="multilevel"/>
    <w:tmpl w:val="2C6CB0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6B1A0F1B"/>
    <w:multiLevelType w:val="hybridMultilevel"/>
    <w:tmpl w:val="67B06B80"/>
    <w:lvl w:ilvl="0" w:tplc="02781C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6B2A7846"/>
    <w:multiLevelType w:val="hybridMultilevel"/>
    <w:tmpl w:val="CC6E251C"/>
    <w:lvl w:ilvl="0" w:tplc="042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1" w15:restartNumberingAfterBreak="0">
    <w:nsid w:val="6E5B6B63"/>
    <w:multiLevelType w:val="hybridMultilevel"/>
    <w:tmpl w:val="FEA820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EDC40A3"/>
    <w:multiLevelType w:val="multilevel"/>
    <w:tmpl w:val="F24002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3" w15:restartNumberingAfterBreak="0">
    <w:nsid w:val="72451BAE"/>
    <w:multiLevelType w:val="hybridMultilevel"/>
    <w:tmpl w:val="438CA0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27011B9"/>
    <w:multiLevelType w:val="multilevel"/>
    <w:tmpl w:val="485C40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5" w15:restartNumberingAfterBreak="0">
    <w:nsid w:val="74275EDB"/>
    <w:multiLevelType w:val="hybridMultilevel"/>
    <w:tmpl w:val="C9368FA4"/>
    <w:lvl w:ilvl="0" w:tplc="04220013">
      <w:start w:val="1"/>
      <w:numFmt w:val="upperRoman"/>
      <w:lvlText w:val="%1."/>
      <w:lvlJc w:val="righ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6CB2B67"/>
    <w:multiLevelType w:val="hybridMultilevel"/>
    <w:tmpl w:val="8474F666"/>
    <w:lvl w:ilvl="0" w:tplc="02781C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1D30EE"/>
    <w:multiLevelType w:val="hybridMultilevel"/>
    <w:tmpl w:val="C20028AE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93248A3"/>
    <w:multiLevelType w:val="hybridMultilevel"/>
    <w:tmpl w:val="04C420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9A50582"/>
    <w:multiLevelType w:val="hybridMultilevel"/>
    <w:tmpl w:val="F0C41812"/>
    <w:lvl w:ilvl="0" w:tplc="04220017">
      <w:start w:val="1"/>
      <w:numFmt w:val="lowerLetter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9AB72CB"/>
    <w:multiLevelType w:val="hybridMultilevel"/>
    <w:tmpl w:val="750A9FF8"/>
    <w:lvl w:ilvl="0" w:tplc="E500B9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1" w15:restartNumberingAfterBreak="0">
    <w:nsid w:val="7C66177A"/>
    <w:multiLevelType w:val="hybridMultilevel"/>
    <w:tmpl w:val="BAD2A2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E8B701D"/>
    <w:multiLevelType w:val="hybridMultilevel"/>
    <w:tmpl w:val="CFB83AC6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938549">
    <w:abstractNumId w:val="12"/>
  </w:num>
  <w:num w:numId="2" w16cid:durableId="653608454">
    <w:abstractNumId w:val="21"/>
  </w:num>
  <w:num w:numId="3" w16cid:durableId="1572500829">
    <w:abstractNumId w:val="64"/>
  </w:num>
  <w:num w:numId="4" w16cid:durableId="59989807">
    <w:abstractNumId w:val="55"/>
  </w:num>
  <w:num w:numId="5" w16cid:durableId="470757918">
    <w:abstractNumId w:val="38"/>
  </w:num>
  <w:num w:numId="6" w16cid:durableId="118763113">
    <w:abstractNumId w:val="15"/>
  </w:num>
  <w:num w:numId="7" w16cid:durableId="1048266785">
    <w:abstractNumId w:val="81"/>
  </w:num>
  <w:num w:numId="8" w16cid:durableId="1265960244">
    <w:abstractNumId w:val="33"/>
  </w:num>
  <w:num w:numId="9" w16cid:durableId="1190951394">
    <w:abstractNumId w:val="1"/>
  </w:num>
  <w:num w:numId="10" w16cid:durableId="2062173381">
    <w:abstractNumId w:val="35"/>
  </w:num>
  <w:num w:numId="11" w16cid:durableId="1746612128">
    <w:abstractNumId w:val="13"/>
  </w:num>
  <w:num w:numId="12" w16cid:durableId="581991465">
    <w:abstractNumId w:val="77"/>
  </w:num>
  <w:num w:numId="13" w16cid:durableId="1231236587">
    <w:abstractNumId w:val="42"/>
  </w:num>
  <w:num w:numId="14" w16cid:durableId="1388411951">
    <w:abstractNumId w:val="10"/>
  </w:num>
  <w:num w:numId="15" w16cid:durableId="2014840671">
    <w:abstractNumId w:val="25"/>
  </w:num>
  <w:num w:numId="16" w16cid:durableId="1594044802">
    <w:abstractNumId w:val="75"/>
  </w:num>
  <w:num w:numId="17" w16cid:durableId="373431037">
    <w:abstractNumId w:val="41"/>
  </w:num>
  <w:num w:numId="18" w16cid:durableId="598028623">
    <w:abstractNumId w:val="22"/>
  </w:num>
  <w:num w:numId="19" w16cid:durableId="2070886042">
    <w:abstractNumId w:val="53"/>
  </w:num>
  <w:num w:numId="20" w16cid:durableId="257568515">
    <w:abstractNumId w:val="48"/>
  </w:num>
  <w:num w:numId="21" w16cid:durableId="864639266">
    <w:abstractNumId w:val="23"/>
  </w:num>
  <w:num w:numId="22" w16cid:durableId="548033804">
    <w:abstractNumId w:val="40"/>
  </w:num>
  <w:num w:numId="23" w16cid:durableId="1530025846">
    <w:abstractNumId w:val="27"/>
  </w:num>
  <w:num w:numId="24" w16cid:durableId="1066800192">
    <w:abstractNumId w:val="79"/>
  </w:num>
  <w:num w:numId="25" w16cid:durableId="1028525688">
    <w:abstractNumId w:val="67"/>
  </w:num>
  <w:num w:numId="26" w16cid:durableId="1089043559">
    <w:abstractNumId w:val="43"/>
  </w:num>
  <w:num w:numId="27" w16cid:durableId="2110808237">
    <w:abstractNumId w:val="65"/>
  </w:num>
  <w:num w:numId="28" w16cid:durableId="1703895315">
    <w:abstractNumId w:val="47"/>
  </w:num>
  <w:num w:numId="29" w16cid:durableId="1047339191">
    <w:abstractNumId w:val="4"/>
  </w:num>
  <w:num w:numId="30" w16cid:durableId="1713115082">
    <w:abstractNumId w:val="68"/>
  </w:num>
  <w:num w:numId="31" w16cid:durableId="1529946665">
    <w:abstractNumId w:val="32"/>
  </w:num>
  <w:num w:numId="32" w16cid:durableId="1526944993">
    <w:abstractNumId w:val="9"/>
  </w:num>
  <w:num w:numId="33" w16cid:durableId="844248938">
    <w:abstractNumId w:val="20"/>
  </w:num>
  <w:num w:numId="34" w16cid:durableId="762410839">
    <w:abstractNumId w:val="62"/>
  </w:num>
  <w:num w:numId="35" w16cid:durableId="836265772">
    <w:abstractNumId w:val="73"/>
  </w:num>
  <w:num w:numId="36" w16cid:durableId="747070105">
    <w:abstractNumId w:val="54"/>
  </w:num>
  <w:num w:numId="37" w16cid:durableId="1690569649">
    <w:abstractNumId w:val="26"/>
  </w:num>
  <w:num w:numId="38" w16cid:durableId="1880429565">
    <w:abstractNumId w:val="29"/>
  </w:num>
  <w:num w:numId="39" w16cid:durableId="78597048">
    <w:abstractNumId w:val="80"/>
  </w:num>
  <w:num w:numId="40" w16cid:durableId="490635174">
    <w:abstractNumId w:val="52"/>
  </w:num>
  <w:num w:numId="41" w16cid:durableId="59254277">
    <w:abstractNumId w:val="36"/>
  </w:num>
  <w:num w:numId="42" w16cid:durableId="836572752">
    <w:abstractNumId w:val="49"/>
  </w:num>
  <w:num w:numId="43" w16cid:durableId="862789822">
    <w:abstractNumId w:val="45"/>
  </w:num>
  <w:num w:numId="44" w16cid:durableId="821233510">
    <w:abstractNumId w:val="59"/>
  </w:num>
  <w:num w:numId="45" w16cid:durableId="747463599">
    <w:abstractNumId w:val="39"/>
  </w:num>
  <w:num w:numId="46" w16cid:durableId="522137367">
    <w:abstractNumId w:val="82"/>
  </w:num>
  <w:num w:numId="47" w16cid:durableId="92214204">
    <w:abstractNumId w:val="16"/>
  </w:num>
  <w:num w:numId="48" w16cid:durableId="1968049241">
    <w:abstractNumId w:val="0"/>
  </w:num>
  <w:num w:numId="49" w16cid:durableId="1622959310">
    <w:abstractNumId w:val="57"/>
  </w:num>
  <w:num w:numId="50" w16cid:durableId="1930314499">
    <w:abstractNumId w:val="34"/>
  </w:num>
  <w:num w:numId="51" w16cid:durableId="162209537">
    <w:abstractNumId w:val="66"/>
  </w:num>
  <w:num w:numId="52" w16cid:durableId="903174475">
    <w:abstractNumId w:val="70"/>
  </w:num>
  <w:num w:numId="53" w16cid:durableId="80877008">
    <w:abstractNumId w:val="61"/>
  </w:num>
  <w:num w:numId="54" w16cid:durableId="1915972244">
    <w:abstractNumId w:val="2"/>
  </w:num>
  <w:num w:numId="55" w16cid:durableId="1825507120">
    <w:abstractNumId w:val="3"/>
  </w:num>
  <w:num w:numId="56" w16cid:durableId="717558296">
    <w:abstractNumId w:val="5"/>
  </w:num>
  <w:num w:numId="57" w16cid:durableId="929510656">
    <w:abstractNumId w:val="19"/>
  </w:num>
  <w:num w:numId="58" w16cid:durableId="1617827547">
    <w:abstractNumId w:val="14"/>
  </w:num>
  <w:num w:numId="59" w16cid:durableId="754975804">
    <w:abstractNumId w:val="63"/>
  </w:num>
  <w:num w:numId="60" w16cid:durableId="694235634">
    <w:abstractNumId w:val="17"/>
  </w:num>
  <w:num w:numId="61" w16cid:durableId="259483755">
    <w:abstractNumId w:val="56"/>
  </w:num>
  <w:num w:numId="62" w16cid:durableId="1698388556">
    <w:abstractNumId w:val="18"/>
  </w:num>
  <w:num w:numId="63" w16cid:durableId="1981613776">
    <w:abstractNumId w:val="46"/>
  </w:num>
  <w:num w:numId="64" w16cid:durableId="2093970803">
    <w:abstractNumId w:val="58"/>
  </w:num>
  <w:num w:numId="65" w16cid:durableId="1462068318">
    <w:abstractNumId w:val="8"/>
  </w:num>
  <w:num w:numId="66" w16cid:durableId="269435083">
    <w:abstractNumId w:val="7"/>
  </w:num>
  <w:num w:numId="67" w16cid:durableId="1300920037">
    <w:abstractNumId w:val="72"/>
  </w:num>
  <w:num w:numId="68" w16cid:durableId="1367674764">
    <w:abstractNumId w:val="24"/>
  </w:num>
  <w:num w:numId="69" w16cid:durableId="1246919682">
    <w:abstractNumId w:val="74"/>
  </w:num>
  <w:num w:numId="70" w16cid:durableId="1781870468">
    <w:abstractNumId w:val="44"/>
  </w:num>
  <w:num w:numId="71" w16cid:durableId="1606041690">
    <w:abstractNumId w:val="11"/>
  </w:num>
  <w:num w:numId="72" w16cid:durableId="670789883">
    <w:abstractNumId w:val="71"/>
  </w:num>
  <w:num w:numId="73" w16cid:durableId="2145614788">
    <w:abstractNumId w:val="30"/>
  </w:num>
  <w:num w:numId="74" w16cid:durableId="26374983">
    <w:abstractNumId w:val="28"/>
  </w:num>
  <w:num w:numId="75" w16cid:durableId="1262765743">
    <w:abstractNumId w:val="78"/>
  </w:num>
  <w:num w:numId="76" w16cid:durableId="1291060286">
    <w:abstractNumId w:val="6"/>
  </w:num>
  <w:num w:numId="77" w16cid:durableId="1293752503">
    <w:abstractNumId w:val="50"/>
  </w:num>
  <w:num w:numId="78" w16cid:durableId="543912403">
    <w:abstractNumId w:val="76"/>
  </w:num>
  <w:num w:numId="79" w16cid:durableId="50886358">
    <w:abstractNumId w:val="37"/>
  </w:num>
  <w:num w:numId="80" w16cid:durableId="681709067">
    <w:abstractNumId w:val="60"/>
  </w:num>
  <w:num w:numId="81" w16cid:durableId="1152527771">
    <w:abstractNumId w:val="51"/>
  </w:num>
  <w:num w:numId="82" w16cid:durableId="250431882">
    <w:abstractNumId w:val="69"/>
  </w:num>
  <w:num w:numId="83" w16cid:durableId="2002466513">
    <w:abstractNumId w:val="31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jc3MrQ0NjI2MbVU0lEKTi0uzszPAykwrgUADEAG7ywAAAA="/>
  </w:docVars>
  <w:rsids>
    <w:rsidRoot w:val="00EC1070"/>
    <w:rsid w:val="000009CA"/>
    <w:rsid w:val="0000161A"/>
    <w:rsid w:val="00007931"/>
    <w:rsid w:val="00010F7E"/>
    <w:rsid w:val="00011DCD"/>
    <w:rsid w:val="00012D78"/>
    <w:rsid w:val="00013851"/>
    <w:rsid w:val="0001429F"/>
    <w:rsid w:val="00014DEC"/>
    <w:rsid w:val="0001541C"/>
    <w:rsid w:val="00016CF8"/>
    <w:rsid w:val="00021523"/>
    <w:rsid w:val="000223EB"/>
    <w:rsid w:val="000251EA"/>
    <w:rsid w:val="000261DA"/>
    <w:rsid w:val="00027208"/>
    <w:rsid w:val="00030F14"/>
    <w:rsid w:val="00031094"/>
    <w:rsid w:val="0003130C"/>
    <w:rsid w:val="00034CE8"/>
    <w:rsid w:val="000350CB"/>
    <w:rsid w:val="00035903"/>
    <w:rsid w:val="000412DC"/>
    <w:rsid w:val="00042703"/>
    <w:rsid w:val="000460AB"/>
    <w:rsid w:val="00047E2B"/>
    <w:rsid w:val="000514DB"/>
    <w:rsid w:val="00054E17"/>
    <w:rsid w:val="00054EFD"/>
    <w:rsid w:val="000567D4"/>
    <w:rsid w:val="000572C0"/>
    <w:rsid w:val="000579F2"/>
    <w:rsid w:val="00057B49"/>
    <w:rsid w:val="0007288F"/>
    <w:rsid w:val="00076A50"/>
    <w:rsid w:val="00076D2C"/>
    <w:rsid w:val="000818A0"/>
    <w:rsid w:val="00085CC1"/>
    <w:rsid w:val="00086140"/>
    <w:rsid w:val="00090370"/>
    <w:rsid w:val="00092E4C"/>
    <w:rsid w:val="00093478"/>
    <w:rsid w:val="00093FC9"/>
    <w:rsid w:val="00095F68"/>
    <w:rsid w:val="000966D5"/>
    <w:rsid w:val="000970F0"/>
    <w:rsid w:val="000A08F3"/>
    <w:rsid w:val="000A11CB"/>
    <w:rsid w:val="000A62F0"/>
    <w:rsid w:val="000A645D"/>
    <w:rsid w:val="000B0784"/>
    <w:rsid w:val="000B0A8F"/>
    <w:rsid w:val="000B0C72"/>
    <w:rsid w:val="000B19E9"/>
    <w:rsid w:val="000B1F4E"/>
    <w:rsid w:val="000B4CBA"/>
    <w:rsid w:val="000B4F0E"/>
    <w:rsid w:val="000B7B9C"/>
    <w:rsid w:val="000C0EEA"/>
    <w:rsid w:val="000C0F0A"/>
    <w:rsid w:val="000C1743"/>
    <w:rsid w:val="000C1A72"/>
    <w:rsid w:val="000C1CFD"/>
    <w:rsid w:val="000D01A9"/>
    <w:rsid w:val="000D033C"/>
    <w:rsid w:val="000D0D75"/>
    <w:rsid w:val="000D2FDF"/>
    <w:rsid w:val="000E049C"/>
    <w:rsid w:val="000E0D3C"/>
    <w:rsid w:val="000E10D0"/>
    <w:rsid w:val="000E1667"/>
    <w:rsid w:val="000E2EFD"/>
    <w:rsid w:val="000E3D5B"/>
    <w:rsid w:val="000E67E1"/>
    <w:rsid w:val="000E69A1"/>
    <w:rsid w:val="000F59AF"/>
    <w:rsid w:val="0010125D"/>
    <w:rsid w:val="001028CF"/>
    <w:rsid w:val="00103707"/>
    <w:rsid w:val="00104382"/>
    <w:rsid w:val="00107457"/>
    <w:rsid w:val="00110DF4"/>
    <w:rsid w:val="00111079"/>
    <w:rsid w:val="00112044"/>
    <w:rsid w:val="00112792"/>
    <w:rsid w:val="001134B0"/>
    <w:rsid w:val="001146B6"/>
    <w:rsid w:val="001147C3"/>
    <w:rsid w:val="0011794C"/>
    <w:rsid w:val="00121F15"/>
    <w:rsid w:val="0012320F"/>
    <w:rsid w:val="001241C3"/>
    <w:rsid w:val="00125C32"/>
    <w:rsid w:val="00126B1B"/>
    <w:rsid w:val="00131ABB"/>
    <w:rsid w:val="00131B62"/>
    <w:rsid w:val="00131DFD"/>
    <w:rsid w:val="00134314"/>
    <w:rsid w:val="00134E0E"/>
    <w:rsid w:val="001356E4"/>
    <w:rsid w:val="00137E32"/>
    <w:rsid w:val="00140D56"/>
    <w:rsid w:val="001430F8"/>
    <w:rsid w:val="001432D8"/>
    <w:rsid w:val="001439BC"/>
    <w:rsid w:val="001478D4"/>
    <w:rsid w:val="001529BD"/>
    <w:rsid w:val="00155B56"/>
    <w:rsid w:val="00161A55"/>
    <w:rsid w:val="001659B3"/>
    <w:rsid w:val="00165F87"/>
    <w:rsid w:val="0016686B"/>
    <w:rsid w:val="00167364"/>
    <w:rsid w:val="00171A0F"/>
    <w:rsid w:val="00171B4C"/>
    <w:rsid w:val="00173A59"/>
    <w:rsid w:val="00174B23"/>
    <w:rsid w:val="0017540B"/>
    <w:rsid w:val="001758C0"/>
    <w:rsid w:val="00176624"/>
    <w:rsid w:val="00180089"/>
    <w:rsid w:val="001825F9"/>
    <w:rsid w:val="00186146"/>
    <w:rsid w:val="001902AA"/>
    <w:rsid w:val="001908CD"/>
    <w:rsid w:val="00191AED"/>
    <w:rsid w:val="001930F7"/>
    <w:rsid w:val="001979B0"/>
    <w:rsid w:val="00197EBF"/>
    <w:rsid w:val="001A3448"/>
    <w:rsid w:val="001A3D42"/>
    <w:rsid w:val="001A484B"/>
    <w:rsid w:val="001A7189"/>
    <w:rsid w:val="001B0934"/>
    <w:rsid w:val="001B3966"/>
    <w:rsid w:val="001B3B68"/>
    <w:rsid w:val="001B5CE1"/>
    <w:rsid w:val="001B634F"/>
    <w:rsid w:val="001B68C7"/>
    <w:rsid w:val="001B704D"/>
    <w:rsid w:val="001C119F"/>
    <w:rsid w:val="001C2EFB"/>
    <w:rsid w:val="001C3802"/>
    <w:rsid w:val="001C4C70"/>
    <w:rsid w:val="001C6437"/>
    <w:rsid w:val="001D38E8"/>
    <w:rsid w:val="001D658F"/>
    <w:rsid w:val="001D65CB"/>
    <w:rsid w:val="001D72F6"/>
    <w:rsid w:val="001E6DEF"/>
    <w:rsid w:val="001E7AC6"/>
    <w:rsid w:val="001F2EAE"/>
    <w:rsid w:val="001F339D"/>
    <w:rsid w:val="001F7B5E"/>
    <w:rsid w:val="00200237"/>
    <w:rsid w:val="00202F57"/>
    <w:rsid w:val="002044D3"/>
    <w:rsid w:val="00204BAB"/>
    <w:rsid w:val="00206B20"/>
    <w:rsid w:val="00206ECC"/>
    <w:rsid w:val="00210139"/>
    <w:rsid w:val="0021407B"/>
    <w:rsid w:val="002144C2"/>
    <w:rsid w:val="00215229"/>
    <w:rsid w:val="00215FEF"/>
    <w:rsid w:val="00216D6D"/>
    <w:rsid w:val="002176A5"/>
    <w:rsid w:val="00217A96"/>
    <w:rsid w:val="00220072"/>
    <w:rsid w:val="002252A7"/>
    <w:rsid w:val="00225328"/>
    <w:rsid w:val="00225AA6"/>
    <w:rsid w:val="002311DB"/>
    <w:rsid w:val="00231480"/>
    <w:rsid w:val="00231813"/>
    <w:rsid w:val="00231FE7"/>
    <w:rsid w:val="00232B5B"/>
    <w:rsid w:val="00232CA7"/>
    <w:rsid w:val="002340BA"/>
    <w:rsid w:val="002352B9"/>
    <w:rsid w:val="002370F2"/>
    <w:rsid w:val="002428F8"/>
    <w:rsid w:val="002445C8"/>
    <w:rsid w:val="0024650C"/>
    <w:rsid w:val="00247518"/>
    <w:rsid w:val="002522C3"/>
    <w:rsid w:val="00252693"/>
    <w:rsid w:val="00252A64"/>
    <w:rsid w:val="00252CE7"/>
    <w:rsid w:val="002566E3"/>
    <w:rsid w:val="00257671"/>
    <w:rsid w:val="0026065F"/>
    <w:rsid w:val="0026233D"/>
    <w:rsid w:val="00263CFE"/>
    <w:rsid w:val="00264A01"/>
    <w:rsid w:val="002650AB"/>
    <w:rsid w:val="002668DC"/>
    <w:rsid w:val="00267081"/>
    <w:rsid w:val="00267C97"/>
    <w:rsid w:val="002703CC"/>
    <w:rsid w:val="00270E0A"/>
    <w:rsid w:val="002736F8"/>
    <w:rsid w:val="00276479"/>
    <w:rsid w:val="00276907"/>
    <w:rsid w:val="00280EB4"/>
    <w:rsid w:val="002817BD"/>
    <w:rsid w:val="00283493"/>
    <w:rsid w:val="00286316"/>
    <w:rsid w:val="0028710D"/>
    <w:rsid w:val="00290BFE"/>
    <w:rsid w:val="00291104"/>
    <w:rsid w:val="00293DEA"/>
    <w:rsid w:val="00293E7C"/>
    <w:rsid w:val="0029405E"/>
    <w:rsid w:val="00296662"/>
    <w:rsid w:val="002A2653"/>
    <w:rsid w:val="002A2A02"/>
    <w:rsid w:val="002A3087"/>
    <w:rsid w:val="002A49CF"/>
    <w:rsid w:val="002A62A1"/>
    <w:rsid w:val="002B104E"/>
    <w:rsid w:val="002B250B"/>
    <w:rsid w:val="002B3D11"/>
    <w:rsid w:val="002B3E64"/>
    <w:rsid w:val="002B6D63"/>
    <w:rsid w:val="002B6E28"/>
    <w:rsid w:val="002C133D"/>
    <w:rsid w:val="002C6161"/>
    <w:rsid w:val="002D039E"/>
    <w:rsid w:val="002E1CD1"/>
    <w:rsid w:val="002E1DB5"/>
    <w:rsid w:val="002E1FE0"/>
    <w:rsid w:val="002E481E"/>
    <w:rsid w:val="002E4FED"/>
    <w:rsid w:val="002E5512"/>
    <w:rsid w:val="002E76DC"/>
    <w:rsid w:val="002F615A"/>
    <w:rsid w:val="002F62CF"/>
    <w:rsid w:val="002F750A"/>
    <w:rsid w:val="00301508"/>
    <w:rsid w:val="003047F8"/>
    <w:rsid w:val="0030668A"/>
    <w:rsid w:val="00307718"/>
    <w:rsid w:val="0031133C"/>
    <w:rsid w:val="003133C8"/>
    <w:rsid w:val="00313E4B"/>
    <w:rsid w:val="00314664"/>
    <w:rsid w:val="00314E6C"/>
    <w:rsid w:val="00315C18"/>
    <w:rsid w:val="003162B4"/>
    <w:rsid w:val="00317B2A"/>
    <w:rsid w:val="00320086"/>
    <w:rsid w:val="003223ED"/>
    <w:rsid w:val="003237D0"/>
    <w:rsid w:val="00324DC7"/>
    <w:rsid w:val="0032520E"/>
    <w:rsid w:val="0032690C"/>
    <w:rsid w:val="00333AC0"/>
    <w:rsid w:val="003342DC"/>
    <w:rsid w:val="00335FE9"/>
    <w:rsid w:val="00344A4A"/>
    <w:rsid w:val="00345ED2"/>
    <w:rsid w:val="00346C3A"/>
    <w:rsid w:val="00347C1B"/>
    <w:rsid w:val="00347D4B"/>
    <w:rsid w:val="00352AAD"/>
    <w:rsid w:val="00353217"/>
    <w:rsid w:val="00353BB8"/>
    <w:rsid w:val="00355056"/>
    <w:rsid w:val="00355E1C"/>
    <w:rsid w:val="00356929"/>
    <w:rsid w:val="00360557"/>
    <w:rsid w:val="00361F68"/>
    <w:rsid w:val="00364580"/>
    <w:rsid w:val="0036502A"/>
    <w:rsid w:val="00365394"/>
    <w:rsid w:val="00374A7C"/>
    <w:rsid w:val="00381B60"/>
    <w:rsid w:val="00382A40"/>
    <w:rsid w:val="00384CD3"/>
    <w:rsid w:val="003863BE"/>
    <w:rsid w:val="003905DB"/>
    <w:rsid w:val="00394E6D"/>
    <w:rsid w:val="00395039"/>
    <w:rsid w:val="0039656A"/>
    <w:rsid w:val="003A07D7"/>
    <w:rsid w:val="003A10B2"/>
    <w:rsid w:val="003A1199"/>
    <w:rsid w:val="003A12B3"/>
    <w:rsid w:val="003A210F"/>
    <w:rsid w:val="003A2BD8"/>
    <w:rsid w:val="003A34EC"/>
    <w:rsid w:val="003A3C38"/>
    <w:rsid w:val="003A5081"/>
    <w:rsid w:val="003A70B7"/>
    <w:rsid w:val="003A748A"/>
    <w:rsid w:val="003A7B15"/>
    <w:rsid w:val="003B06DF"/>
    <w:rsid w:val="003B090D"/>
    <w:rsid w:val="003B5993"/>
    <w:rsid w:val="003B7031"/>
    <w:rsid w:val="003B7F77"/>
    <w:rsid w:val="003C2E77"/>
    <w:rsid w:val="003C3328"/>
    <w:rsid w:val="003C4023"/>
    <w:rsid w:val="003C56BF"/>
    <w:rsid w:val="003C62AF"/>
    <w:rsid w:val="003D16AA"/>
    <w:rsid w:val="003D2F14"/>
    <w:rsid w:val="003D43F8"/>
    <w:rsid w:val="003D4BFD"/>
    <w:rsid w:val="003D593B"/>
    <w:rsid w:val="003D60B7"/>
    <w:rsid w:val="003D6318"/>
    <w:rsid w:val="003D66A8"/>
    <w:rsid w:val="003D6A58"/>
    <w:rsid w:val="003D6DA6"/>
    <w:rsid w:val="003D78C0"/>
    <w:rsid w:val="003D7B34"/>
    <w:rsid w:val="003E48A3"/>
    <w:rsid w:val="003E5A92"/>
    <w:rsid w:val="003E661A"/>
    <w:rsid w:val="003F0413"/>
    <w:rsid w:val="003F11A7"/>
    <w:rsid w:val="003F329B"/>
    <w:rsid w:val="003F7906"/>
    <w:rsid w:val="0040046F"/>
    <w:rsid w:val="0040339A"/>
    <w:rsid w:val="00405753"/>
    <w:rsid w:val="00406B31"/>
    <w:rsid w:val="00407F3C"/>
    <w:rsid w:val="00411B33"/>
    <w:rsid w:val="00412EAB"/>
    <w:rsid w:val="00413DC3"/>
    <w:rsid w:val="00414AE2"/>
    <w:rsid w:val="00414CEA"/>
    <w:rsid w:val="004157F3"/>
    <w:rsid w:val="0042365B"/>
    <w:rsid w:val="004257CC"/>
    <w:rsid w:val="00425D70"/>
    <w:rsid w:val="004263AF"/>
    <w:rsid w:val="0043012D"/>
    <w:rsid w:val="0043033B"/>
    <w:rsid w:val="00431FE4"/>
    <w:rsid w:val="00436079"/>
    <w:rsid w:val="004423DC"/>
    <w:rsid w:val="00443CA0"/>
    <w:rsid w:val="0044701F"/>
    <w:rsid w:val="0044737A"/>
    <w:rsid w:val="00453179"/>
    <w:rsid w:val="00453CE4"/>
    <w:rsid w:val="00453F60"/>
    <w:rsid w:val="0045470D"/>
    <w:rsid w:val="0046238F"/>
    <w:rsid w:val="00463870"/>
    <w:rsid w:val="00464148"/>
    <w:rsid w:val="00466212"/>
    <w:rsid w:val="0047280A"/>
    <w:rsid w:val="0047389F"/>
    <w:rsid w:val="0047704C"/>
    <w:rsid w:val="004810A7"/>
    <w:rsid w:val="0048110B"/>
    <w:rsid w:val="00482161"/>
    <w:rsid w:val="0049011A"/>
    <w:rsid w:val="00490B1C"/>
    <w:rsid w:val="00495048"/>
    <w:rsid w:val="00495CB9"/>
    <w:rsid w:val="00497E87"/>
    <w:rsid w:val="004A016C"/>
    <w:rsid w:val="004A4095"/>
    <w:rsid w:val="004A5214"/>
    <w:rsid w:val="004A5870"/>
    <w:rsid w:val="004B1F37"/>
    <w:rsid w:val="004B2C48"/>
    <w:rsid w:val="004B7E4B"/>
    <w:rsid w:val="004C1823"/>
    <w:rsid w:val="004C6727"/>
    <w:rsid w:val="004D0959"/>
    <w:rsid w:val="004D1AE7"/>
    <w:rsid w:val="004D524C"/>
    <w:rsid w:val="004D7210"/>
    <w:rsid w:val="004D7817"/>
    <w:rsid w:val="004E0381"/>
    <w:rsid w:val="004E24A6"/>
    <w:rsid w:val="004E24FB"/>
    <w:rsid w:val="004E6605"/>
    <w:rsid w:val="004E7CA2"/>
    <w:rsid w:val="004F21E8"/>
    <w:rsid w:val="004F2574"/>
    <w:rsid w:val="004F6BC1"/>
    <w:rsid w:val="004F74E9"/>
    <w:rsid w:val="00503A46"/>
    <w:rsid w:val="00504D0A"/>
    <w:rsid w:val="00505B8C"/>
    <w:rsid w:val="00507A22"/>
    <w:rsid w:val="00510046"/>
    <w:rsid w:val="00511C2A"/>
    <w:rsid w:val="00511F35"/>
    <w:rsid w:val="0052115B"/>
    <w:rsid w:val="00521AAB"/>
    <w:rsid w:val="00522243"/>
    <w:rsid w:val="00524B07"/>
    <w:rsid w:val="005250CB"/>
    <w:rsid w:val="0052522B"/>
    <w:rsid w:val="00531C50"/>
    <w:rsid w:val="00532BBD"/>
    <w:rsid w:val="00540502"/>
    <w:rsid w:val="00542D10"/>
    <w:rsid w:val="00544735"/>
    <w:rsid w:val="00547D01"/>
    <w:rsid w:val="00552FE8"/>
    <w:rsid w:val="00553887"/>
    <w:rsid w:val="0056610A"/>
    <w:rsid w:val="005704CC"/>
    <w:rsid w:val="0057465A"/>
    <w:rsid w:val="005757E2"/>
    <w:rsid w:val="00575B28"/>
    <w:rsid w:val="00577B61"/>
    <w:rsid w:val="00580A4D"/>
    <w:rsid w:val="005850C9"/>
    <w:rsid w:val="005856A9"/>
    <w:rsid w:val="0058582C"/>
    <w:rsid w:val="00586448"/>
    <w:rsid w:val="00586E0F"/>
    <w:rsid w:val="00586EA1"/>
    <w:rsid w:val="005903E7"/>
    <w:rsid w:val="0059041B"/>
    <w:rsid w:val="00592E1E"/>
    <w:rsid w:val="00592E70"/>
    <w:rsid w:val="00594C8F"/>
    <w:rsid w:val="005A03EF"/>
    <w:rsid w:val="005A6D0C"/>
    <w:rsid w:val="005A76B1"/>
    <w:rsid w:val="005B4081"/>
    <w:rsid w:val="005B46A5"/>
    <w:rsid w:val="005B60A8"/>
    <w:rsid w:val="005B708A"/>
    <w:rsid w:val="005C0BD5"/>
    <w:rsid w:val="005C203E"/>
    <w:rsid w:val="005C335A"/>
    <w:rsid w:val="005C348C"/>
    <w:rsid w:val="005C34FC"/>
    <w:rsid w:val="005C4658"/>
    <w:rsid w:val="005D0988"/>
    <w:rsid w:val="005D1163"/>
    <w:rsid w:val="005D1621"/>
    <w:rsid w:val="005D1A06"/>
    <w:rsid w:val="005D254F"/>
    <w:rsid w:val="005D2AA1"/>
    <w:rsid w:val="005D3327"/>
    <w:rsid w:val="005D34E4"/>
    <w:rsid w:val="005D5536"/>
    <w:rsid w:val="005D6154"/>
    <w:rsid w:val="005E66CF"/>
    <w:rsid w:val="005E6C77"/>
    <w:rsid w:val="005E747A"/>
    <w:rsid w:val="005F1A05"/>
    <w:rsid w:val="005F5A58"/>
    <w:rsid w:val="005F5C0A"/>
    <w:rsid w:val="005F72D7"/>
    <w:rsid w:val="00603CA3"/>
    <w:rsid w:val="00611874"/>
    <w:rsid w:val="00613C2E"/>
    <w:rsid w:val="00613EF8"/>
    <w:rsid w:val="00614A8B"/>
    <w:rsid w:val="006169F1"/>
    <w:rsid w:val="00622583"/>
    <w:rsid w:val="006229FE"/>
    <w:rsid w:val="00622FCB"/>
    <w:rsid w:val="006231D6"/>
    <w:rsid w:val="0062369F"/>
    <w:rsid w:val="00625F6E"/>
    <w:rsid w:val="006262E7"/>
    <w:rsid w:val="006272F0"/>
    <w:rsid w:val="006327FF"/>
    <w:rsid w:val="0063319E"/>
    <w:rsid w:val="00635047"/>
    <w:rsid w:val="00636816"/>
    <w:rsid w:val="00642491"/>
    <w:rsid w:val="00646A17"/>
    <w:rsid w:val="00650505"/>
    <w:rsid w:val="00651D39"/>
    <w:rsid w:val="006522AF"/>
    <w:rsid w:val="0065491C"/>
    <w:rsid w:val="0065536F"/>
    <w:rsid w:val="0065719D"/>
    <w:rsid w:val="006635A7"/>
    <w:rsid w:val="006648C0"/>
    <w:rsid w:val="006711EA"/>
    <w:rsid w:val="0067620A"/>
    <w:rsid w:val="00677E26"/>
    <w:rsid w:val="00680B5D"/>
    <w:rsid w:val="00682E45"/>
    <w:rsid w:val="0068451F"/>
    <w:rsid w:val="00691532"/>
    <w:rsid w:val="00692705"/>
    <w:rsid w:val="006A0E3B"/>
    <w:rsid w:val="006A0EB1"/>
    <w:rsid w:val="006A239F"/>
    <w:rsid w:val="006A252B"/>
    <w:rsid w:val="006A391E"/>
    <w:rsid w:val="006A55DB"/>
    <w:rsid w:val="006A5FC3"/>
    <w:rsid w:val="006A69F8"/>
    <w:rsid w:val="006A6B0C"/>
    <w:rsid w:val="006B0A43"/>
    <w:rsid w:val="006B2B44"/>
    <w:rsid w:val="006B33E4"/>
    <w:rsid w:val="006B4999"/>
    <w:rsid w:val="006B6FA1"/>
    <w:rsid w:val="006C05BE"/>
    <w:rsid w:val="006D0785"/>
    <w:rsid w:val="006D1A4D"/>
    <w:rsid w:val="006D3F4A"/>
    <w:rsid w:val="006D4BE5"/>
    <w:rsid w:val="006D6AD2"/>
    <w:rsid w:val="006E1B30"/>
    <w:rsid w:val="006E3216"/>
    <w:rsid w:val="006E439A"/>
    <w:rsid w:val="006E64CB"/>
    <w:rsid w:val="006E6B5E"/>
    <w:rsid w:val="006F0A50"/>
    <w:rsid w:val="006F112A"/>
    <w:rsid w:val="006F2F19"/>
    <w:rsid w:val="006F319A"/>
    <w:rsid w:val="006F39F4"/>
    <w:rsid w:val="006F3E22"/>
    <w:rsid w:val="006F5558"/>
    <w:rsid w:val="00701040"/>
    <w:rsid w:val="00702167"/>
    <w:rsid w:val="007036B4"/>
    <w:rsid w:val="0070672B"/>
    <w:rsid w:val="00710137"/>
    <w:rsid w:val="00710E6F"/>
    <w:rsid w:val="00712DAF"/>
    <w:rsid w:val="00715049"/>
    <w:rsid w:val="00717B6A"/>
    <w:rsid w:val="00717C91"/>
    <w:rsid w:val="00717F22"/>
    <w:rsid w:val="00721AD2"/>
    <w:rsid w:val="007239E0"/>
    <w:rsid w:val="00727323"/>
    <w:rsid w:val="00735065"/>
    <w:rsid w:val="007352F6"/>
    <w:rsid w:val="00735FB7"/>
    <w:rsid w:val="00742920"/>
    <w:rsid w:val="00745224"/>
    <w:rsid w:val="00745F5D"/>
    <w:rsid w:val="00752270"/>
    <w:rsid w:val="00753D9B"/>
    <w:rsid w:val="0076085D"/>
    <w:rsid w:val="007613C8"/>
    <w:rsid w:val="00763CA6"/>
    <w:rsid w:val="00764050"/>
    <w:rsid w:val="007650E1"/>
    <w:rsid w:val="00766714"/>
    <w:rsid w:val="00766996"/>
    <w:rsid w:val="007706CF"/>
    <w:rsid w:val="00770CF5"/>
    <w:rsid w:val="00774304"/>
    <w:rsid w:val="007749F8"/>
    <w:rsid w:val="00774ABC"/>
    <w:rsid w:val="00780763"/>
    <w:rsid w:val="00782BAD"/>
    <w:rsid w:val="007865E6"/>
    <w:rsid w:val="00790187"/>
    <w:rsid w:val="0079041B"/>
    <w:rsid w:val="00791FEA"/>
    <w:rsid w:val="00792E30"/>
    <w:rsid w:val="007937A3"/>
    <w:rsid w:val="00794265"/>
    <w:rsid w:val="007948B1"/>
    <w:rsid w:val="00794C5B"/>
    <w:rsid w:val="007978EB"/>
    <w:rsid w:val="00797D2E"/>
    <w:rsid w:val="007A20E6"/>
    <w:rsid w:val="007A24E5"/>
    <w:rsid w:val="007A350B"/>
    <w:rsid w:val="007A47F9"/>
    <w:rsid w:val="007A6CFC"/>
    <w:rsid w:val="007B4271"/>
    <w:rsid w:val="007B48B3"/>
    <w:rsid w:val="007B6D2D"/>
    <w:rsid w:val="007C0944"/>
    <w:rsid w:val="007C1F0C"/>
    <w:rsid w:val="007C2E67"/>
    <w:rsid w:val="007C50D7"/>
    <w:rsid w:val="007C6BBB"/>
    <w:rsid w:val="007D09AE"/>
    <w:rsid w:val="007D24CF"/>
    <w:rsid w:val="007D2943"/>
    <w:rsid w:val="007E1F66"/>
    <w:rsid w:val="007E2227"/>
    <w:rsid w:val="007E224F"/>
    <w:rsid w:val="007E4A1B"/>
    <w:rsid w:val="007E72FF"/>
    <w:rsid w:val="007F45C3"/>
    <w:rsid w:val="007F4663"/>
    <w:rsid w:val="007F511A"/>
    <w:rsid w:val="00801874"/>
    <w:rsid w:val="00805CD5"/>
    <w:rsid w:val="00807544"/>
    <w:rsid w:val="00807C9F"/>
    <w:rsid w:val="00807D82"/>
    <w:rsid w:val="008110E1"/>
    <w:rsid w:val="00812E86"/>
    <w:rsid w:val="00813CE5"/>
    <w:rsid w:val="00814E6C"/>
    <w:rsid w:val="00817F25"/>
    <w:rsid w:val="008228EF"/>
    <w:rsid w:val="00827393"/>
    <w:rsid w:val="0083191E"/>
    <w:rsid w:val="00831D84"/>
    <w:rsid w:val="00833012"/>
    <w:rsid w:val="008339EC"/>
    <w:rsid w:val="00835B57"/>
    <w:rsid w:val="0083612B"/>
    <w:rsid w:val="00836D19"/>
    <w:rsid w:val="0083779B"/>
    <w:rsid w:val="00847E56"/>
    <w:rsid w:val="0085351A"/>
    <w:rsid w:val="00861A1B"/>
    <w:rsid w:val="00861C12"/>
    <w:rsid w:val="0086211C"/>
    <w:rsid w:val="0086566C"/>
    <w:rsid w:val="00867061"/>
    <w:rsid w:val="00870CBA"/>
    <w:rsid w:val="0087154A"/>
    <w:rsid w:val="00871C04"/>
    <w:rsid w:val="00873548"/>
    <w:rsid w:val="00874DB8"/>
    <w:rsid w:val="008774CF"/>
    <w:rsid w:val="00881E2F"/>
    <w:rsid w:val="00882312"/>
    <w:rsid w:val="00890E6F"/>
    <w:rsid w:val="00893DA3"/>
    <w:rsid w:val="008958BB"/>
    <w:rsid w:val="008960D9"/>
    <w:rsid w:val="008A1AF1"/>
    <w:rsid w:val="008A1F27"/>
    <w:rsid w:val="008A7774"/>
    <w:rsid w:val="008B2C9B"/>
    <w:rsid w:val="008B6D90"/>
    <w:rsid w:val="008B7820"/>
    <w:rsid w:val="008B7D11"/>
    <w:rsid w:val="008C2DD9"/>
    <w:rsid w:val="008D022F"/>
    <w:rsid w:val="008D0750"/>
    <w:rsid w:val="008D1565"/>
    <w:rsid w:val="008D74F3"/>
    <w:rsid w:val="008E0BFB"/>
    <w:rsid w:val="008E0CD5"/>
    <w:rsid w:val="008E1E77"/>
    <w:rsid w:val="008E1F5F"/>
    <w:rsid w:val="008E347D"/>
    <w:rsid w:val="008E5441"/>
    <w:rsid w:val="008E5765"/>
    <w:rsid w:val="008E619B"/>
    <w:rsid w:val="008F032B"/>
    <w:rsid w:val="008F057E"/>
    <w:rsid w:val="008F2949"/>
    <w:rsid w:val="008F2F1F"/>
    <w:rsid w:val="008F5260"/>
    <w:rsid w:val="00900BF2"/>
    <w:rsid w:val="00901B5B"/>
    <w:rsid w:val="00902F65"/>
    <w:rsid w:val="0090346A"/>
    <w:rsid w:val="00906EF3"/>
    <w:rsid w:val="0091079B"/>
    <w:rsid w:val="00913031"/>
    <w:rsid w:val="0091457B"/>
    <w:rsid w:val="00914A6C"/>
    <w:rsid w:val="009210B8"/>
    <w:rsid w:val="009217E4"/>
    <w:rsid w:val="009229DE"/>
    <w:rsid w:val="00922D8D"/>
    <w:rsid w:val="009235E9"/>
    <w:rsid w:val="0092541D"/>
    <w:rsid w:val="00925CEB"/>
    <w:rsid w:val="00925DCF"/>
    <w:rsid w:val="00925FC4"/>
    <w:rsid w:val="009263A7"/>
    <w:rsid w:val="0092689B"/>
    <w:rsid w:val="00927B8F"/>
    <w:rsid w:val="00930FBB"/>
    <w:rsid w:val="00931829"/>
    <w:rsid w:val="00931E8C"/>
    <w:rsid w:val="00932F54"/>
    <w:rsid w:val="00934E7D"/>
    <w:rsid w:val="00936840"/>
    <w:rsid w:val="00937ED1"/>
    <w:rsid w:val="009426F2"/>
    <w:rsid w:val="00944A94"/>
    <w:rsid w:val="00947AB7"/>
    <w:rsid w:val="00947DE5"/>
    <w:rsid w:val="00953141"/>
    <w:rsid w:val="0095419D"/>
    <w:rsid w:val="00955959"/>
    <w:rsid w:val="00955DD2"/>
    <w:rsid w:val="0095662A"/>
    <w:rsid w:val="009605DC"/>
    <w:rsid w:val="009630AE"/>
    <w:rsid w:val="0096784B"/>
    <w:rsid w:val="00971832"/>
    <w:rsid w:val="00972D40"/>
    <w:rsid w:val="00972FE1"/>
    <w:rsid w:val="0097327D"/>
    <w:rsid w:val="00973E6D"/>
    <w:rsid w:val="00976E6C"/>
    <w:rsid w:val="0098057D"/>
    <w:rsid w:val="009806A4"/>
    <w:rsid w:val="0098078C"/>
    <w:rsid w:val="00986107"/>
    <w:rsid w:val="00994187"/>
    <w:rsid w:val="00997CE9"/>
    <w:rsid w:val="009A2498"/>
    <w:rsid w:val="009A5836"/>
    <w:rsid w:val="009A719E"/>
    <w:rsid w:val="009B1C04"/>
    <w:rsid w:val="009B2AE8"/>
    <w:rsid w:val="009B3C17"/>
    <w:rsid w:val="009B5739"/>
    <w:rsid w:val="009C2C89"/>
    <w:rsid w:val="009C43E6"/>
    <w:rsid w:val="009D0A03"/>
    <w:rsid w:val="009D1F15"/>
    <w:rsid w:val="009D5D89"/>
    <w:rsid w:val="009D64C4"/>
    <w:rsid w:val="009D77F0"/>
    <w:rsid w:val="009E399D"/>
    <w:rsid w:val="009E3AFB"/>
    <w:rsid w:val="009E67A1"/>
    <w:rsid w:val="009E6B01"/>
    <w:rsid w:val="009E6FEA"/>
    <w:rsid w:val="009F054C"/>
    <w:rsid w:val="009F1146"/>
    <w:rsid w:val="009F2810"/>
    <w:rsid w:val="009F325B"/>
    <w:rsid w:val="009F6AB0"/>
    <w:rsid w:val="00A05C19"/>
    <w:rsid w:val="00A069E8"/>
    <w:rsid w:val="00A10108"/>
    <w:rsid w:val="00A11FAF"/>
    <w:rsid w:val="00A125C9"/>
    <w:rsid w:val="00A1318A"/>
    <w:rsid w:val="00A1437D"/>
    <w:rsid w:val="00A15107"/>
    <w:rsid w:val="00A21294"/>
    <w:rsid w:val="00A24661"/>
    <w:rsid w:val="00A26354"/>
    <w:rsid w:val="00A274B1"/>
    <w:rsid w:val="00A333E5"/>
    <w:rsid w:val="00A3353B"/>
    <w:rsid w:val="00A338C4"/>
    <w:rsid w:val="00A36BD5"/>
    <w:rsid w:val="00A37A63"/>
    <w:rsid w:val="00A418DF"/>
    <w:rsid w:val="00A42F47"/>
    <w:rsid w:val="00A43D62"/>
    <w:rsid w:val="00A45696"/>
    <w:rsid w:val="00A464E0"/>
    <w:rsid w:val="00A471DA"/>
    <w:rsid w:val="00A513AD"/>
    <w:rsid w:val="00A533BF"/>
    <w:rsid w:val="00A54619"/>
    <w:rsid w:val="00A54AE0"/>
    <w:rsid w:val="00A55A13"/>
    <w:rsid w:val="00A55C33"/>
    <w:rsid w:val="00A5700E"/>
    <w:rsid w:val="00A5720E"/>
    <w:rsid w:val="00A657F3"/>
    <w:rsid w:val="00A66D38"/>
    <w:rsid w:val="00A676AB"/>
    <w:rsid w:val="00A71113"/>
    <w:rsid w:val="00A718F5"/>
    <w:rsid w:val="00A719D5"/>
    <w:rsid w:val="00A7276B"/>
    <w:rsid w:val="00A728EE"/>
    <w:rsid w:val="00A74440"/>
    <w:rsid w:val="00A74743"/>
    <w:rsid w:val="00A747A0"/>
    <w:rsid w:val="00A753C6"/>
    <w:rsid w:val="00A75432"/>
    <w:rsid w:val="00A75AC5"/>
    <w:rsid w:val="00A7670E"/>
    <w:rsid w:val="00A76D49"/>
    <w:rsid w:val="00A76F89"/>
    <w:rsid w:val="00A77BFE"/>
    <w:rsid w:val="00A81E66"/>
    <w:rsid w:val="00A81F84"/>
    <w:rsid w:val="00A86190"/>
    <w:rsid w:val="00A87EB5"/>
    <w:rsid w:val="00A9070F"/>
    <w:rsid w:val="00A91AC3"/>
    <w:rsid w:val="00A935C8"/>
    <w:rsid w:val="00A93C56"/>
    <w:rsid w:val="00A978B0"/>
    <w:rsid w:val="00AA4028"/>
    <w:rsid w:val="00AB19A8"/>
    <w:rsid w:val="00AB60E1"/>
    <w:rsid w:val="00AB7990"/>
    <w:rsid w:val="00AC0162"/>
    <w:rsid w:val="00AC262B"/>
    <w:rsid w:val="00AC2B50"/>
    <w:rsid w:val="00AC30F6"/>
    <w:rsid w:val="00AC37C7"/>
    <w:rsid w:val="00AC53FD"/>
    <w:rsid w:val="00AC6D4F"/>
    <w:rsid w:val="00AC7999"/>
    <w:rsid w:val="00AD0D67"/>
    <w:rsid w:val="00AD12AF"/>
    <w:rsid w:val="00AD15F7"/>
    <w:rsid w:val="00AD1B6B"/>
    <w:rsid w:val="00AD329F"/>
    <w:rsid w:val="00AD3F6F"/>
    <w:rsid w:val="00AD5432"/>
    <w:rsid w:val="00AE018A"/>
    <w:rsid w:val="00AE0C63"/>
    <w:rsid w:val="00AE1C5E"/>
    <w:rsid w:val="00AE72FD"/>
    <w:rsid w:val="00AE7C4D"/>
    <w:rsid w:val="00AF0B6A"/>
    <w:rsid w:val="00AF1265"/>
    <w:rsid w:val="00AF1DD4"/>
    <w:rsid w:val="00AF23CE"/>
    <w:rsid w:val="00AF3ACE"/>
    <w:rsid w:val="00AF5B19"/>
    <w:rsid w:val="00B03F55"/>
    <w:rsid w:val="00B10D5A"/>
    <w:rsid w:val="00B1334A"/>
    <w:rsid w:val="00B1663B"/>
    <w:rsid w:val="00B225A7"/>
    <w:rsid w:val="00B23627"/>
    <w:rsid w:val="00B25957"/>
    <w:rsid w:val="00B25DA4"/>
    <w:rsid w:val="00B275D7"/>
    <w:rsid w:val="00B2774B"/>
    <w:rsid w:val="00B27DA1"/>
    <w:rsid w:val="00B3059B"/>
    <w:rsid w:val="00B34C17"/>
    <w:rsid w:val="00B35B2A"/>
    <w:rsid w:val="00B36B86"/>
    <w:rsid w:val="00B37FCC"/>
    <w:rsid w:val="00B40957"/>
    <w:rsid w:val="00B44603"/>
    <w:rsid w:val="00B44F75"/>
    <w:rsid w:val="00B45655"/>
    <w:rsid w:val="00B5356F"/>
    <w:rsid w:val="00B54372"/>
    <w:rsid w:val="00B54BF8"/>
    <w:rsid w:val="00B5506C"/>
    <w:rsid w:val="00B554B3"/>
    <w:rsid w:val="00B55DBF"/>
    <w:rsid w:val="00B60319"/>
    <w:rsid w:val="00B60FD3"/>
    <w:rsid w:val="00B61BAB"/>
    <w:rsid w:val="00B63307"/>
    <w:rsid w:val="00B65A17"/>
    <w:rsid w:val="00B65BB4"/>
    <w:rsid w:val="00B670D4"/>
    <w:rsid w:val="00B67643"/>
    <w:rsid w:val="00B70D20"/>
    <w:rsid w:val="00B759ED"/>
    <w:rsid w:val="00B7607F"/>
    <w:rsid w:val="00B8028A"/>
    <w:rsid w:val="00B80877"/>
    <w:rsid w:val="00B83A62"/>
    <w:rsid w:val="00B85A11"/>
    <w:rsid w:val="00B865DB"/>
    <w:rsid w:val="00B87498"/>
    <w:rsid w:val="00B879FC"/>
    <w:rsid w:val="00B96DC8"/>
    <w:rsid w:val="00B97519"/>
    <w:rsid w:val="00B97785"/>
    <w:rsid w:val="00B97CF6"/>
    <w:rsid w:val="00BA0462"/>
    <w:rsid w:val="00BA423C"/>
    <w:rsid w:val="00BA4B84"/>
    <w:rsid w:val="00BA6339"/>
    <w:rsid w:val="00BB0CBC"/>
    <w:rsid w:val="00BB0E73"/>
    <w:rsid w:val="00BB3F0A"/>
    <w:rsid w:val="00BB4AED"/>
    <w:rsid w:val="00BB6BA7"/>
    <w:rsid w:val="00BB767F"/>
    <w:rsid w:val="00BC1C5D"/>
    <w:rsid w:val="00BC2AA5"/>
    <w:rsid w:val="00BC4599"/>
    <w:rsid w:val="00BC4B2C"/>
    <w:rsid w:val="00BD04BC"/>
    <w:rsid w:val="00BD39A6"/>
    <w:rsid w:val="00BD446F"/>
    <w:rsid w:val="00BD5FEF"/>
    <w:rsid w:val="00BE0ACF"/>
    <w:rsid w:val="00BE1523"/>
    <w:rsid w:val="00BE26CA"/>
    <w:rsid w:val="00BE4311"/>
    <w:rsid w:val="00BE5E87"/>
    <w:rsid w:val="00BE62E1"/>
    <w:rsid w:val="00BF643D"/>
    <w:rsid w:val="00C006C9"/>
    <w:rsid w:val="00C026D4"/>
    <w:rsid w:val="00C044A5"/>
    <w:rsid w:val="00C05D51"/>
    <w:rsid w:val="00C05EDE"/>
    <w:rsid w:val="00C07CBC"/>
    <w:rsid w:val="00C103CC"/>
    <w:rsid w:val="00C10576"/>
    <w:rsid w:val="00C10A91"/>
    <w:rsid w:val="00C10CFC"/>
    <w:rsid w:val="00C12A7B"/>
    <w:rsid w:val="00C159E5"/>
    <w:rsid w:val="00C17754"/>
    <w:rsid w:val="00C2140F"/>
    <w:rsid w:val="00C244E9"/>
    <w:rsid w:val="00C25E74"/>
    <w:rsid w:val="00C371A9"/>
    <w:rsid w:val="00C3797B"/>
    <w:rsid w:val="00C40C38"/>
    <w:rsid w:val="00C429FD"/>
    <w:rsid w:val="00C46E12"/>
    <w:rsid w:val="00C474CF"/>
    <w:rsid w:val="00C52528"/>
    <w:rsid w:val="00C52668"/>
    <w:rsid w:val="00C52D38"/>
    <w:rsid w:val="00C552AD"/>
    <w:rsid w:val="00C56565"/>
    <w:rsid w:val="00C61443"/>
    <w:rsid w:val="00C61C37"/>
    <w:rsid w:val="00C66F43"/>
    <w:rsid w:val="00C72470"/>
    <w:rsid w:val="00C73F4E"/>
    <w:rsid w:val="00C7525A"/>
    <w:rsid w:val="00C75B5A"/>
    <w:rsid w:val="00C75E6A"/>
    <w:rsid w:val="00C76761"/>
    <w:rsid w:val="00C81562"/>
    <w:rsid w:val="00C82A4B"/>
    <w:rsid w:val="00C82B88"/>
    <w:rsid w:val="00C90D21"/>
    <w:rsid w:val="00C95E1C"/>
    <w:rsid w:val="00CA0036"/>
    <w:rsid w:val="00CA1B71"/>
    <w:rsid w:val="00CA282F"/>
    <w:rsid w:val="00CA3273"/>
    <w:rsid w:val="00CA34FF"/>
    <w:rsid w:val="00CA3840"/>
    <w:rsid w:val="00CA4D42"/>
    <w:rsid w:val="00CA5329"/>
    <w:rsid w:val="00CA5724"/>
    <w:rsid w:val="00CB0726"/>
    <w:rsid w:val="00CB0F44"/>
    <w:rsid w:val="00CB2ED5"/>
    <w:rsid w:val="00CB71C6"/>
    <w:rsid w:val="00CC1097"/>
    <w:rsid w:val="00CC2695"/>
    <w:rsid w:val="00CC529D"/>
    <w:rsid w:val="00CC59C3"/>
    <w:rsid w:val="00CC5DE5"/>
    <w:rsid w:val="00CC7B39"/>
    <w:rsid w:val="00CD2312"/>
    <w:rsid w:val="00CD7548"/>
    <w:rsid w:val="00CE6CC6"/>
    <w:rsid w:val="00CF138A"/>
    <w:rsid w:val="00CF20B2"/>
    <w:rsid w:val="00CF2366"/>
    <w:rsid w:val="00CF27B7"/>
    <w:rsid w:val="00CF2DA5"/>
    <w:rsid w:val="00CF3336"/>
    <w:rsid w:val="00CF3A04"/>
    <w:rsid w:val="00CF3CD4"/>
    <w:rsid w:val="00D00E73"/>
    <w:rsid w:val="00D02FA5"/>
    <w:rsid w:val="00D0335D"/>
    <w:rsid w:val="00D04816"/>
    <w:rsid w:val="00D04873"/>
    <w:rsid w:val="00D10965"/>
    <w:rsid w:val="00D1240C"/>
    <w:rsid w:val="00D151C2"/>
    <w:rsid w:val="00D162A8"/>
    <w:rsid w:val="00D1768C"/>
    <w:rsid w:val="00D2395B"/>
    <w:rsid w:val="00D25B44"/>
    <w:rsid w:val="00D27970"/>
    <w:rsid w:val="00D310AC"/>
    <w:rsid w:val="00D42E2F"/>
    <w:rsid w:val="00D50722"/>
    <w:rsid w:val="00D52215"/>
    <w:rsid w:val="00D530AE"/>
    <w:rsid w:val="00D548C7"/>
    <w:rsid w:val="00D54D94"/>
    <w:rsid w:val="00D55BC1"/>
    <w:rsid w:val="00D57A3E"/>
    <w:rsid w:val="00D57D00"/>
    <w:rsid w:val="00D6125A"/>
    <w:rsid w:val="00D62304"/>
    <w:rsid w:val="00D642B3"/>
    <w:rsid w:val="00D748B5"/>
    <w:rsid w:val="00D74AC7"/>
    <w:rsid w:val="00D74B3B"/>
    <w:rsid w:val="00D75A9B"/>
    <w:rsid w:val="00D806E2"/>
    <w:rsid w:val="00D81C5E"/>
    <w:rsid w:val="00D83384"/>
    <w:rsid w:val="00D84FAC"/>
    <w:rsid w:val="00D85271"/>
    <w:rsid w:val="00D85D13"/>
    <w:rsid w:val="00D90F04"/>
    <w:rsid w:val="00D932F9"/>
    <w:rsid w:val="00D94ED2"/>
    <w:rsid w:val="00D953A2"/>
    <w:rsid w:val="00D95E1F"/>
    <w:rsid w:val="00D963C1"/>
    <w:rsid w:val="00D9728F"/>
    <w:rsid w:val="00DA1744"/>
    <w:rsid w:val="00DA3497"/>
    <w:rsid w:val="00DA5A6F"/>
    <w:rsid w:val="00DA7C4E"/>
    <w:rsid w:val="00DB0136"/>
    <w:rsid w:val="00DB27D6"/>
    <w:rsid w:val="00DB5FA5"/>
    <w:rsid w:val="00DB65A9"/>
    <w:rsid w:val="00DB7A48"/>
    <w:rsid w:val="00DC3273"/>
    <w:rsid w:val="00DC3941"/>
    <w:rsid w:val="00DC56A6"/>
    <w:rsid w:val="00DC65EF"/>
    <w:rsid w:val="00DC6BE2"/>
    <w:rsid w:val="00DD073E"/>
    <w:rsid w:val="00DD1486"/>
    <w:rsid w:val="00DD2037"/>
    <w:rsid w:val="00DD206D"/>
    <w:rsid w:val="00DD366A"/>
    <w:rsid w:val="00DD55E1"/>
    <w:rsid w:val="00DD7BD0"/>
    <w:rsid w:val="00DE41A8"/>
    <w:rsid w:val="00DE7AEB"/>
    <w:rsid w:val="00DF23EF"/>
    <w:rsid w:val="00DF246B"/>
    <w:rsid w:val="00DF3A60"/>
    <w:rsid w:val="00DF3CA3"/>
    <w:rsid w:val="00DF64C4"/>
    <w:rsid w:val="00DF67CD"/>
    <w:rsid w:val="00E02B3E"/>
    <w:rsid w:val="00E04D7A"/>
    <w:rsid w:val="00E05A98"/>
    <w:rsid w:val="00E069C0"/>
    <w:rsid w:val="00E126F9"/>
    <w:rsid w:val="00E13148"/>
    <w:rsid w:val="00E14CB8"/>
    <w:rsid w:val="00E172C4"/>
    <w:rsid w:val="00E1771F"/>
    <w:rsid w:val="00E328D7"/>
    <w:rsid w:val="00E37E1B"/>
    <w:rsid w:val="00E45191"/>
    <w:rsid w:val="00E452AD"/>
    <w:rsid w:val="00E46C9D"/>
    <w:rsid w:val="00E47D63"/>
    <w:rsid w:val="00E531E9"/>
    <w:rsid w:val="00E53FCE"/>
    <w:rsid w:val="00E6103D"/>
    <w:rsid w:val="00E62599"/>
    <w:rsid w:val="00E70299"/>
    <w:rsid w:val="00E7114C"/>
    <w:rsid w:val="00E81789"/>
    <w:rsid w:val="00E82988"/>
    <w:rsid w:val="00E82A83"/>
    <w:rsid w:val="00E84042"/>
    <w:rsid w:val="00E85DD3"/>
    <w:rsid w:val="00E86AD1"/>
    <w:rsid w:val="00E87167"/>
    <w:rsid w:val="00E87532"/>
    <w:rsid w:val="00E8755B"/>
    <w:rsid w:val="00E915F4"/>
    <w:rsid w:val="00E92DC7"/>
    <w:rsid w:val="00E957D4"/>
    <w:rsid w:val="00EA2547"/>
    <w:rsid w:val="00EA2F5B"/>
    <w:rsid w:val="00EA5A70"/>
    <w:rsid w:val="00EA7EF2"/>
    <w:rsid w:val="00EB3E12"/>
    <w:rsid w:val="00EB4083"/>
    <w:rsid w:val="00EB4F1A"/>
    <w:rsid w:val="00EB63DB"/>
    <w:rsid w:val="00EB7D12"/>
    <w:rsid w:val="00EC1070"/>
    <w:rsid w:val="00EC175C"/>
    <w:rsid w:val="00EC203A"/>
    <w:rsid w:val="00EC4405"/>
    <w:rsid w:val="00EC4C6E"/>
    <w:rsid w:val="00EC6BA3"/>
    <w:rsid w:val="00EC6E78"/>
    <w:rsid w:val="00ED23E7"/>
    <w:rsid w:val="00ED374E"/>
    <w:rsid w:val="00ED3A58"/>
    <w:rsid w:val="00ED3F54"/>
    <w:rsid w:val="00ED6029"/>
    <w:rsid w:val="00ED70E4"/>
    <w:rsid w:val="00EE1AD8"/>
    <w:rsid w:val="00EE52EC"/>
    <w:rsid w:val="00EE6D6A"/>
    <w:rsid w:val="00EF1F1E"/>
    <w:rsid w:val="00EF21DE"/>
    <w:rsid w:val="00EF402D"/>
    <w:rsid w:val="00EF4F4A"/>
    <w:rsid w:val="00EF66D1"/>
    <w:rsid w:val="00F04148"/>
    <w:rsid w:val="00F05593"/>
    <w:rsid w:val="00F05990"/>
    <w:rsid w:val="00F13178"/>
    <w:rsid w:val="00F15CF6"/>
    <w:rsid w:val="00F20D50"/>
    <w:rsid w:val="00F211E3"/>
    <w:rsid w:val="00F235B6"/>
    <w:rsid w:val="00F23E73"/>
    <w:rsid w:val="00F24127"/>
    <w:rsid w:val="00F24645"/>
    <w:rsid w:val="00F24E4D"/>
    <w:rsid w:val="00F2640B"/>
    <w:rsid w:val="00F265D0"/>
    <w:rsid w:val="00F26610"/>
    <w:rsid w:val="00F2750B"/>
    <w:rsid w:val="00F277E6"/>
    <w:rsid w:val="00F37C62"/>
    <w:rsid w:val="00F40CB1"/>
    <w:rsid w:val="00F471B7"/>
    <w:rsid w:val="00F50A50"/>
    <w:rsid w:val="00F5317E"/>
    <w:rsid w:val="00F539D3"/>
    <w:rsid w:val="00F54795"/>
    <w:rsid w:val="00F575D3"/>
    <w:rsid w:val="00F60706"/>
    <w:rsid w:val="00F609A1"/>
    <w:rsid w:val="00F60F31"/>
    <w:rsid w:val="00F662D7"/>
    <w:rsid w:val="00F66A3B"/>
    <w:rsid w:val="00F672BC"/>
    <w:rsid w:val="00F6753A"/>
    <w:rsid w:val="00F72317"/>
    <w:rsid w:val="00F72511"/>
    <w:rsid w:val="00F73238"/>
    <w:rsid w:val="00F750DB"/>
    <w:rsid w:val="00F761BB"/>
    <w:rsid w:val="00F76982"/>
    <w:rsid w:val="00F76984"/>
    <w:rsid w:val="00F7704F"/>
    <w:rsid w:val="00F82F78"/>
    <w:rsid w:val="00F84331"/>
    <w:rsid w:val="00F85A04"/>
    <w:rsid w:val="00F92C9F"/>
    <w:rsid w:val="00F936C3"/>
    <w:rsid w:val="00F9489D"/>
    <w:rsid w:val="00F94BCD"/>
    <w:rsid w:val="00FA0303"/>
    <w:rsid w:val="00FA0440"/>
    <w:rsid w:val="00FA2099"/>
    <w:rsid w:val="00FB0D4F"/>
    <w:rsid w:val="00FB0D59"/>
    <w:rsid w:val="00FB1073"/>
    <w:rsid w:val="00FB1669"/>
    <w:rsid w:val="00FB1A2A"/>
    <w:rsid w:val="00FB5656"/>
    <w:rsid w:val="00FB5CD4"/>
    <w:rsid w:val="00FB6927"/>
    <w:rsid w:val="00FB6CC8"/>
    <w:rsid w:val="00FB7F94"/>
    <w:rsid w:val="00FC07AA"/>
    <w:rsid w:val="00FC3A4B"/>
    <w:rsid w:val="00FC6ED1"/>
    <w:rsid w:val="00FC724B"/>
    <w:rsid w:val="00FD01F2"/>
    <w:rsid w:val="00FD0461"/>
    <w:rsid w:val="00FD0E52"/>
    <w:rsid w:val="00FD112E"/>
    <w:rsid w:val="00FD1619"/>
    <w:rsid w:val="00FD24C7"/>
    <w:rsid w:val="00FD25CF"/>
    <w:rsid w:val="00FD2D7B"/>
    <w:rsid w:val="00FD3EF7"/>
    <w:rsid w:val="00FD7808"/>
    <w:rsid w:val="00FE0DD7"/>
    <w:rsid w:val="00FF004D"/>
    <w:rsid w:val="00FF0BEA"/>
    <w:rsid w:val="00FF1173"/>
    <w:rsid w:val="00FF23DB"/>
    <w:rsid w:val="00FF2FC6"/>
    <w:rsid w:val="00FF5E72"/>
    <w:rsid w:val="00FF6167"/>
    <w:rsid w:val="00FF7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905A"/>
  <w15:docId w15:val="{0265FDDD-BA4C-194B-99B1-8973BB951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6E0F"/>
    <w:pPr>
      <w:keepNext/>
      <w:keepLines/>
      <w:spacing w:after="120" w:line="240" w:lineRule="auto"/>
      <w:outlineLvl w:val="0"/>
    </w:pPr>
    <w:rPr>
      <w:rFonts w:ascii="Arial" w:eastAsiaTheme="majorEastAsia" w:hAnsi="Arial" w:cstheme="majorBidi"/>
      <w:caps/>
      <w:color w:val="2F5496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7519"/>
    <w:pPr>
      <w:keepNext/>
      <w:keepLines/>
      <w:spacing w:before="240" w:after="120" w:line="240" w:lineRule="auto"/>
      <w:outlineLvl w:val="1"/>
    </w:pPr>
    <w:rPr>
      <w:rFonts w:ascii="Arial" w:eastAsiaTheme="majorEastAsia" w:hAnsi="Arial" w:cstheme="majorBidi"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7519"/>
    <w:pPr>
      <w:keepNext/>
      <w:keepLines/>
      <w:spacing w:before="240" w:after="120" w:line="240" w:lineRule="auto"/>
      <w:outlineLvl w:val="2"/>
    </w:pPr>
    <w:rPr>
      <w:rFonts w:ascii="Arial" w:eastAsiaTheme="majorEastAsia" w:hAnsi="Arial" w:cstheme="majorBidi"/>
      <w:color w:val="2F5496" w:themeColor="accent1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33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1070"/>
    <w:pPr>
      <w:spacing w:after="0" w:line="240" w:lineRule="auto"/>
    </w:pPr>
    <w:rPr>
      <w:rFonts w:eastAsiaTheme="minorEastAsia"/>
      <w:lang w:eastAsia="uk-UA"/>
    </w:rPr>
  </w:style>
  <w:style w:type="character" w:customStyle="1" w:styleId="NoSpacingChar">
    <w:name w:val="No Spacing Char"/>
    <w:basedOn w:val="DefaultParagraphFont"/>
    <w:link w:val="NoSpacing"/>
    <w:uiPriority w:val="1"/>
    <w:rsid w:val="00EC1070"/>
    <w:rPr>
      <w:rFonts w:eastAsiaTheme="minorEastAsia"/>
      <w:lang w:eastAsia="uk-UA"/>
    </w:rPr>
  </w:style>
  <w:style w:type="character" w:customStyle="1" w:styleId="Heading1Char">
    <w:name w:val="Heading 1 Char"/>
    <w:basedOn w:val="DefaultParagraphFont"/>
    <w:link w:val="Heading1"/>
    <w:uiPriority w:val="9"/>
    <w:rsid w:val="00586E0F"/>
    <w:rPr>
      <w:rFonts w:ascii="Arial" w:eastAsiaTheme="majorEastAsia" w:hAnsi="Arial" w:cstheme="majorBidi"/>
      <w:caps/>
      <w:color w:val="2F5496" w:themeColor="accent1" w:themeShade="BF"/>
      <w:sz w:val="2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3DC3"/>
    <w:pPr>
      <w:outlineLvl w:val="9"/>
    </w:pPr>
    <w:rPr>
      <w:lang w:val="uk-UA" w:eastAsia="uk-UA"/>
    </w:rPr>
  </w:style>
  <w:style w:type="character" w:customStyle="1" w:styleId="Heading2Char">
    <w:name w:val="Heading 2 Char"/>
    <w:basedOn w:val="DefaultParagraphFont"/>
    <w:link w:val="Heading2"/>
    <w:uiPriority w:val="9"/>
    <w:rsid w:val="00B97519"/>
    <w:rPr>
      <w:rFonts w:ascii="Arial" w:eastAsiaTheme="majorEastAsia" w:hAnsi="Arial" w:cstheme="majorBidi"/>
      <w:color w:val="2F5496" w:themeColor="accent1" w:themeShade="BF"/>
      <w:sz w:val="24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77E26"/>
    <w:pPr>
      <w:ind w:left="720"/>
      <w:contextualSpacing/>
    </w:pPr>
    <w:rPr>
      <w:rFonts w:eastAsiaTheme="minorEastAsia"/>
      <w:lang w:val="uk-UA"/>
    </w:rPr>
  </w:style>
  <w:style w:type="paragraph" w:styleId="TOC2">
    <w:name w:val="toc 2"/>
    <w:basedOn w:val="Normal"/>
    <w:next w:val="Normal"/>
    <w:autoRedefine/>
    <w:uiPriority w:val="39"/>
    <w:unhideWhenUsed/>
    <w:rsid w:val="00134E0E"/>
    <w:pPr>
      <w:tabs>
        <w:tab w:val="right" w:leader="dot" w:pos="9629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C17"/>
    <w:rPr>
      <w:color w:val="0563C1" w:themeColor="hyperlink"/>
      <w:u w:val="single"/>
    </w:rPr>
  </w:style>
  <w:style w:type="table" w:customStyle="1" w:styleId="11">
    <w:name w:val="Таблица простая 11"/>
    <w:basedOn w:val="TableNormal"/>
    <w:uiPriority w:val="41"/>
    <w:rsid w:val="004A587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97519"/>
    <w:rPr>
      <w:rFonts w:ascii="Arial" w:eastAsiaTheme="majorEastAsia" w:hAnsi="Arial" w:cstheme="majorBidi"/>
      <w:color w:val="2F5496" w:themeColor="accent1" w:themeShade="BF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12044"/>
    <w:pPr>
      <w:tabs>
        <w:tab w:val="center" w:pos="4819"/>
        <w:tab w:val="right" w:pos="9639"/>
      </w:tabs>
      <w:spacing w:before="200" w:after="200" w:line="276" w:lineRule="auto"/>
    </w:pPr>
    <w:rPr>
      <w:rFonts w:ascii="Calibri" w:eastAsia="Times New Roman" w:hAnsi="Calibri" w:cs="Times New Roman"/>
      <w:sz w:val="20"/>
      <w:szCs w:val="20"/>
      <w:lang w:bidi="en-US"/>
    </w:rPr>
  </w:style>
  <w:style w:type="character" w:customStyle="1" w:styleId="HeaderChar">
    <w:name w:val="Header Char"/>
    <w:basedOn w:val="DefaultParagraphFont"/>
    <w:link w:val="Header"/>
    <w:uiPriority w:val="99"/>
    <w:rsid w:val="00112044"/>
    <w:rPr>
      <w:rFonts w:ascii="Calibri" w:eastAsia="Times New Roman" w:hAnsi="Calibri" w:cs="Times New Roman"/>
      <w:sz w:val="20"/>
      <w:szCs w:val="20"/>
      <w:lang w:val="en-US" w:bidi="en-US"/>
    </w:rPr>
  </w:style>
  <w:style w:type="table" w:styleId="TableGrid">
    <w:name w:val="Table Grid"/>
    <w:basedOn w:val="TableNormal"/>
    <w:uiPriority w:val="39"/>
    <w:rsid w:val="00710E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SE">
    <w:name w:val="HSE_Загальний текст"/>
    <w:basedOn w:val="Normal"/>
    <w:autoRedefine/>
    <w:rsid w:val="00FB1669"/>
    <w:pPr>
      <w:spacing w:before="120" w:after="120" w:line="240" w:lineRule="auto"/>
      <w:ind w:left="360"/>
      <w:jc w:val="both"/>
    </w:pPr>
    <w:rPr>
      <w:rFonts w:ascii="Calibri" w:eastAsia="Times New Roman" w:hAnsi="Calibri" w:cs="Calibri"/>
      <w:sz w:val="24"/>
      <w:szCs w:val="24"/>
      <w:lang w:val="uk-UA" w:eastAsia="ru-RU"/>
    </w:rPr>
  </w:style>
  <w:style w:type="character" w:customStyle="1" w:styleId="FontStyle11">
    <w:name w:val="Font Style11"/>
    <w:rsid w:val="0057465A"/>
    <w:rPr>
      <w:rFonts w:ascii="Times New Roman" w:hAnsi="Times New Roman"/>
      <w:b/>
      <w:sz w:val="26"/>
    </w:rPr>
  </w:style>
  <w:style w:type="character" w:customStyle="1" w:styleId="FontStyle12">
    <w:name w:val="Font Style12"/>
    <w:rsid w:val="0057465A"/>
    <w:rPr>
      <w:rFonts w:ascii="Times New Roman" w:hAnsi="Times New Roman"/>
      <w:sz w:val="26"/>
    </w:rPr>
  </w:style>
  <w:style w:type="paragraph" w:customStyle="1" w:styleId="1">
    <w:name w:val="Абзац списка1"/>
    <w:basedOn w:val="Normal"/>
    <w:rsid w:val="0057465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7E4"/>
    <w:rPr>
      <w:rFonts w:ascii="Segoe UI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05EDE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EDE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10F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0F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0F7E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0F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0F7E"/>
    <w:rPr>
      <w:b/>
      <w:bCs/>
      <w:sz w:val="20"/>
      <w:szCs w:val="20"/>
      <w:lang w:val="en-US"/>
    </w:rPr>
  </w:style>
  <w:style w:type="character" w:customStyle="1" w:styleId="10">
    <w:name w:val="Неразрешенное упоминание1"/>
    <w:basedOn w:val="DefaultParagraphFont"/>
    <w:uiPriority w:val="99"/>
    <w:semiHidden/>
    <w:unhideWhenUsed/>
    <w:rsid w:val="00D02FA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E1F66"/>
    <w:pPr>
      <w:spacing w:after="0" w:line="240" w:lineRule="auto"/>
    </w:pPr>
    <w:rPr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3328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B6D6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E222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2227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E222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E53FCE"/>
    <w:rPr>
      <w:color w:val="605E5C"/>
      <w:shd w:val="clear" w:color="auto" w:fill="E1DFDD"/>
    </w:rPr>
  </w:style>
  <w:style w:type="character" w:customStyle="1" w:styleId="apple-style-span">
    <w:name w:val="apple-style-span"/>
    <w:basedOn w:val="DefaultParagraphFont"/>
    <w:rsid w:val="00D52215"/>
  </w:style>
  <w:style w:type="character" w:styleId="Strong">
    <w:name w:val="Strong"/>
    <w:qFormat/>
    <w:rsid w:val="00D52215"/>
    <w:rPr>
      <w:b/>
      <w:bCs/>
    </w:rPr>
  </w:style>
  <w:style w:type="character" w:customStyle="1" w:styleId="apple-converted-space">
    <w:name w:val="apple-converted-space"/>
    <w:basedOn w:val="DefaultParagraphFont"/>
    <w:rsid w:val="00D52215"/>
  </w:style>
  <w:style w:type="character" w:customStyle="1" w:styleId="12">
    <w:name w:val="Заголовок №1"/>
    <w:basedOn w:val="DefaultParagraphFont"/>
    <w:rsid w:val="00874DB8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38"/>
      <w:szCs w:val="38"/>
      <w:u w:val="none"/>
      <w:lang w:val="uk-UA" w:eastAsia="uk-UA" w:bidi="uk-UA"/>
    </w:rPr>
  </w:style>
  <w:style w:type="character" w:customStyle="1" w:styleId="2">
    <w:name w:val="Заголовок №2"/>
    <w:basedOn w:val="DefaultParagraphFont"/>
    <w:rsid w:val="00874DB8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38"/>
      <w:szCs w:val="38"/>
      <w:u w:val="none"/>
      <w:lang w:val="uk-UA" w:eastAsia="uk-UA" w:bidi="uk-UA"/>
    </w:rPr>
  </w:style>
  <w:style w:type="paragraph" w:styleId="TOC1">
    <w:name w:val="toc 1"/>
    <w:basedOn w:val="Normal"/>
    <w:next w:val="Normal"/>
    <w:autoRedefine/>
    <w:uiPriority w:val="39"/>
    <w:unhideWhenUsed/>
    <w:rsid w:val="00054EF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54EFD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87215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677780">
              <w:marLeft w:val="0"/>
              <w:marRight w:val="0"/>
              <w:marTop w:val="0"/>
              <w:marBottom w:val="450"/>
              <w:divBdr>
                <w:top w:val="single" w:sz="12" w:space="23" w:color="EDEFF7"/>
                <w:left w:val="single" w:sz="12" w:space="23" w:color="EDEFF7"/>
                <w:bottom w:val="single" w:sz="12" w:space="23" w:color="EDEFF7"/>
                <w:right w:val="single" w:sz="12" w:space="23" w:color="EDEFF7"/>
              </w:divBdr>
              <w:divsChild>
                <w:div w:id="442071071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63406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646981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392249">
              <w:marLeft w:val="5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7557">
                  <w:marLeft w:val="0"/>
                  <w:marRight w:val="0"/>
                  <w:marTop w:val="0"/>
                  <w:marBottom w:val="0"/>
                  <w:divBdr>
                    <w:top w:val="single" w:sz="2" w:space="23" w:color="B8DCE2"/>
                    <w:left w:val="single" w:sz="2" w:space="26" w:color="B8DCE2"/>
                    <w:bottom w:val="single" w:sz="2" w:space="23" w:color="B8DCE2"/>
                    <w:right w:val="single" w:sz="2" w:space="26" w:color="B8DCE2"/>
                  </w:divBdr>
                  <w:divsChild>
                    <w:div w:id="132871109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0166821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653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923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3203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1204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376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64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88233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631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024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201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546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647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74038818">
                  <w:marLeft w:val="0"/>
                  <w:marRight w:val="0"/>
                  <w:marTop w:val="0"/>
                  <w:marBottom w:val="0"/>
                  <w:divBdr>
                    <w:top w:val="single" w:sz="2" w:space="0" w:color="FBE8CD"/>
                    <w:left w:val="single" w:sz="2" w:space="0" w:color="FBE8CD"/>
                    <w:bottom w:val="single" w:sz="2" w:space="0" w:color="FBE8CD"/>
                    <w:right w:val="single" w:sz="2" w:space="0" w:color="FBE8CD"/>
                  </w:divBdr>
                  <w:divsChild>
                    <w:div w:id="1161582138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461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4699762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52990">
              <w:marLeft w:val="5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596499">
                  <w:marLeft w:val="0"/>
                  <w:marRight w:val="0"/>
                  <w:marTop w:val="0"/>
                  <w:marBottom w:val="0"/>
                  <w:divBdr>
                    <w:top w:val="single" w:sz="2" w:space="23" w:color="B8DCE2"/>
                    <w:left w:val="single" w:sz="2" w:space="26" w:color="B8DCE2"/>
                    <w:bottom w:val="single" w:sz="2" w:space="23" w:color="B8DCE2"/>
                    <w:right w:val="single" w:sz="2" w:space="26" w:color="B8DCE2"/>
                  </w:divBdr>
                  <w:divsChild>
                    <w:div w:id="107315190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418441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290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711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6043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6919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587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915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33353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76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8446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2361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117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928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85455294">
                  <w:marLeft w:val="0"/>
                  <w:marRight w:val="0"/>
                  <w:marTop w:val="0"/>
                  <w:marBottom w:val="0"/>
                  <w:divBdr>
                    <w:top w:val="single" w:sz="2" w:space="0" w:color="FBE8CD"/>
                    <w:left w:val="single" w:sz="2" w:space="0" w:color="FBE8CD"/>
                    <w:bottom w:val="single" w:sz="2" w:space="0" w:color="FBE8CD"/>
                    <w:right w:val="single" w:sz="2" w:space="0" w:color="FBE8CD"/>
                  </w:divBdr>
                  <w:divsChild>
                    <w:div w:id="864513628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016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8571307">
              <w:marLeft w:val="0"/>
              <w:marRight w:val="0"/>
              <w:marTop w:val="0"/>
              <w:marBottom w:val="450"/>
              <w:divBdr>
                <w:top w:val="single" w:sz="12" w:space="23" w:color="EDEFF7"/>
                <w:left w:val="single" w:sz="12" w:space="23" w:color="EDEFF7"/>
                <w:bottom w:val="single" w:sz="12" w:space="23" w:color="EDEFF7"/>
                <w:right w:val="single" w:sz="12" w:space="23" w:color="EDEFF7"/>
              </w:divBdr>
              <w:divsChild>
                <w:div w:id="96558237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785118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81890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7374246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35759">
              <w:marLeft w:val="0"/>
              <w:marRight w:val="0"/>
              <w:marTop w:val="0"/>
              <w:marBottom w:val="450"/>
              <w:divBdr>
                <w:top w:val="single" w:sz="12" w:space="23" w:color="EDEFF7"/>
                <w:left w:val="single" w:sz="12" w:space="23" w:color="EDEFF7"/>
                <w:bottom w:val="single" w:sz="12" w:space="23" w:color="EDEFF7"/>
                <w:right w:val="single" w:sz="12" w:space="23" w:color="EDEFF7"/>
              </w:divBdr>
              <w:divsChild>
                <w:div w:id="479736523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932659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538025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5734246">
              <w:marLeft w:val="5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968708">
                  <w:marLeft w:val="0"/>
                  <w:marRight w:val="0"/>
                  <w:marTop w:val="0"/>
                  <w:marBottom w:val="0"/>
                  <w:divBdr>
                    <w:top w:val="single" w:sz="2" w:space="23" w:color="B8DCE2"/>
                    <w:left w:val="single" w:sz="2" w:space="26" w:color="B8DCE2"/>
                    <w:bottom w:val="single" w:sz="2" w:space="23" w:color="B8DCE2"/>
                    <w:right w:val="single" w:sz="2" w:space="26" w:color="B8DCE2"/>
                  </w:divBdr>
                  <w:divsChild>
                    <w:div w:id="46613186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11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755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85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477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45811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559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29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21249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06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324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24044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439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06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472272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49055">
                  <w:marLeft w:val="0"/>
                  <w:marRight w:val="0"/>
                  <w:marTop w:val="0"/>
                  <w:marBottom w:val="0"/>
                  <w:divBdr>
                    <w:top w:val="single" w:sz="2" w:space="0" w:color="FBE8CD"/>
                    <w:left w:val="single" w:sz="2" w:space="0" w:color="FBE8CD"/>
                    <w:bottom w:val="single" w:sz="2" w:space="0" w:color="FBE8CD"/>
                    <w:right w:val="single" w:sz="2" w:space="0" w:color="FBE8CD"/>
                  </w:divBdr>
                  <w:divsChild>
                    <w:div w:id="139928717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9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4009188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00351">
              <w:marLeft w:val="0"/>
              <w:marRight w:val="0"/>
              <w:marTop w:val="0"/>
              <w:marBottom w:val="450"/>
              <w:divBdr>
                <w:top w:val="single" w:sz="12" w:space="23" w:color="EDEFF7"/>
                <w:left w:val="single" w:sz="12" w:space="23" w:color="EDEFF7"/>
                <w:bottom w:val="single" w:sz="12" w:space="23" w:color="EDEFF7"/>
                <w:right w:val="single" w:sz="12" w:space="23" w:color="EDEFF7"/>
              </w:divBdr>
              <w:divsChild>
                <w:div w:id="1717702243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086045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76815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747529">
              <w:marLeft w:val="5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979082">
                  <w:marLeft w:val="0"/>
                  <w:marRight w:val="0"/>
                  <w:marTop w:val="0"/>
                  <w:marBottom w:val="0"/>
                  <w:divBdr>
                    <w:top w:val="single" w:sz="2" w:space="0" w:color="FBE8CD"/>
                    <w:left w:val="single" w:sz="2" w:space="0" w:color="FBE8CD"/>
                    <w:bottom w:val="single" w:sz="2" w:space="0" w:color="FBE8CD"/>
                    <w:right w:val="single" w:sz="2" w:space="0" w:color="FBE8CD"/>
                  </w:divBdr>
                  <w:divsChild>
                    <w:div w:id="1266690970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304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2246928">
                  <w:marLeft w:val="0"/>
                  <w:marRight w:val="0"/>
                  <w:marTop w:val="0"/>
                  <w:marBottom w:val="0"/>
                  <w:divBdr>
                    <w:top w:val="single" w:sz="2" w:space="23" w:color="B8DCE2"/>
                    <w:left w:val="single" w:sz="2" w:space="26" w:color="B8DCE2"/>
                    <w:bottom w:val="single" w:sz="2" w:space="23" w:color="B8DCE2"/>
                    <w:right w:val="single" w:sz="2" w:space="26" w:color="B8DCE2"/>
                  </w:divBdr>
                  <w:divsChild>
                    <w:div w:id="1122652484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903193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606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8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428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547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4962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680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637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6944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61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110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52532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1032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515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7772623">
          <w:marLeft w:val="0"/>
          <w:marRight w:val="0"/>
          <w:marTop w:val="0"/>
          <w:marBottom w:val="4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5176">
              <w:marLeft w:val="5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968333">
                  <w:marLeft w:val="0"/>
                  <w:marRight w:val="0"/>
                  <w:marTop w:val="0"/>
                  <w:marBottom w:val="0"/>
                  <w:divBdr>
                    <w:top w:val="single" w:sz="2" w:space="0" w:color="FBE8CD"/>
                    <w:left w:val="single" w:sz="2" w:space="0" w:color="FBE8CD"/>
                    <w:bottom w:val="single" w:sz="2" w:space="0" w:color="FBE8CD"/>
                    <w:right w:val="single" w:sz="2" w:space="0" w:color="FBE8CD"/>
                  </w:divBdr>
                  <w:divsChild>
                    <w:div w:id="1594362481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933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3612552">
                  <w:marLeft w:val="0"/>
                  <w:marRight w:val="0"/>
                  <w:marTop w:val="0"/>
                  <w:marBottom w:val="0"/>
                  <w:divBdr>
                    <w:top w:val="single" w:sz="2" w:space="23" w:color="B8DCE2"/>
                    <w:left w:val="single" w:sz="2" w:space="26" w:color="B8DCE2"/>
                    <w:bottom w:val="single" w:sz="2" w:space="23" w:color="B8DCE2"/>
                    <w:right w:val="single" w:sz="2" w:space="26" w:color="B8DCE2"/>
                  </w:divBdr>
                  <w:divsChild>
                    <w:div w:id="971440938">
                      <w:marLeft w:val="0"/>
                      <w:marRight w:val="0"/>
                      <w:marTop w:val="168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254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23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840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00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75427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878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332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11870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569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478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2620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993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682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80018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471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558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2263252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9804343">
              <w:marLeft w:val="0"/>
              <w:marRight w:val="0"/>
              <w:marTop w:val="0"/>
              <w:marBottom w:val="450"/>
              <w:divBdr>
                <w:top w:val="single" w:sz="12" w:space="23" w:color="EDEFF7"/>
                <w:left w:val="single" w:sz="12" w:space="23" w:color="EDEFF7"/>
                <w:bottom w:val="single" w:sz="12" w:space="23" w:color="EDEFF7"/>
                <w:right w:val="single" w:sz="12" w:space="23" w:color="EDEFF7"/>
              </w:divBdr>
              <w:divsChild>
                <w:div w:id="36856751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74375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559382">
                  <w:marLeft w:val="0"/>
                  <w:marRight w:val="0"/>
                  <w:marTop w:val="1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2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565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Радою Громадської організації 
“Лабораторія законодавчих ініціатив” 
Протокол № _____ від ___________ року  
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E8B9A9-D755-41CD-BA4D-C7E8F4351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6</TotalTime>
  <Pages>2</Pages>
  <Words>757</Words>
  <Characters>4316</Characters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ПОСІБНИК ІЗ ЗАКУПІВЕЛЬ</vt:lpstr>
      <vt:lpstr>ПОСІБНИК ІЗ ЗАКУПІВЕЛЬ</vt:lpstr>
    </vt:vector>
  </TitlesOfParts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2-01-13T12:43:00Z</cp:lastPrinted>
  <dcterms:created xsi:type="dcterms:W3CDTF">2021-12-22T16:46:00Z</dcterms:created>
  <dcterms:modified xsi:type="dcterms:W3CDTF">2023-01-17T18:23:00Z</dcterms:modified>
</cp:coreProperties>
</file>